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A887B" w14:textId="77777777" w:rsidR="00EE6C8F" w:rsidRDefault="00EE6C8F" w:rsidP="00EE6C8F">
      <w:pPr>
        <w:overflowPunct w:val="0"/>
        <w:autoSpaceDE w:val="0"/>
        <w:autoSpaceDN w:val="0"/>
        <w:ind w:rightChars="-30" w:right="-70"/>
        <w:jc w:val="center"/>
        <w:rPr>
          <w:rFonts w:eastAsia="ＭＳ 明朝"/>
          <w:color w:val="000000"/>
        </w:rPr>
        <w:sectPr w:rsidR="00EE6C8F" w:rsidSect="00CB4405">
          <w:footerReference w:type="default" r:id="rId8"/>
          <w:pgSz w:w="11906" w:h="16838" w:code="9"/>
          <w:pgMar w:top="1247" w:right="1134" w:bottom="1247" w:left="1418" w:header="851" w:footer="283" w:gutter="0"/>
          <w:pgNumType w:fmt="decimalFullWidth" w:start="1"/>
          <w:cols w:space="425"/>
          <w:docGrid w:type="linesAndChars" w:linePitch="326" w:charSpace="-1260"/>
        </w:sectPr>
      </w:pPr>
      <w:bookmarkStart w:id="0" w:name="_Hlk28085105"/>
    </w:p>
    <w:p w14:paraId="03B8275C" w14:textId="4DBC3BAF" w:rsidR="004F3C32" w:rsidRPr="00D644BB" w:rsidRDefault="004F3C32" w:rsidP="00EE6C8F">
      <w:pPr>
        <w:overflowPunct w:val="0"/>
        <w:autoSpaceDE w:val="0"/>
        <w:autoSpaceDN w:val="0"/>
        <w:ind w:rightChars="-30" w:right="-70"/>
        <w:jc w:val="center"/>
        <w:rPr>
          <w:rFonts w:ascii="ＭＳ 明朝" w:eastAsia="ＭＳ 明朝" w:hAnsi="ＭＳ 明朝"/>
          <w:color w:val="000000"/>
        </w:rPr>
      </w:pPr>
      <w:r w:rsidRPr="00D644BB">
        <w:rPr>
          <w:rFonts w:ascii="ＭＳ 明朝" w:eastAsia="ＭＳ 明朝" w:hAnsi="ＭＳ 明朝" w:hint="eastAsia"/>
          <w:color w:val="000000"/>
        </w:rPr>
        <w:t>NICT総合テストベッド</w:t>
      </w:r>
      <w:r w:rsidRPr="00D644BB">
        <w:rPr>
          <w:rFonts w:ascii="ＭＳ 明朝" w:eastAsia="ＭＳ 明朝" w:hAnsi="ＭＳ 明朝"/>
          <w:color w:val="000000"/>
        </w:rPr>
        <w:t>利用申請書</w:t>
      </w:r>
      <w:bookmarkEnd w:id="0"/>
    </w:p>
    <w:p w14:paraId="4ACAA799" w14:textId="77777777" w:rsidR="004F3C32" w:rsidRPr="00D644BB" w:rsidRDefault="004F3C32" w:rsidP="004F3C32">
      <w:pPr>
        <w:overflowPunct w:val="0"/>
        <w:autoSpaceDE w:val="0"/>
        <w:autoSpaceDN w:val="0"/>
        <w:ind w:rightChars="-30" w:right="-70"/>
        <w:rPr>
          <w:rFonts w:ascii="ＭＳ 明朝" w:eastAsia="ＭＳ 明朝" w:hAnsi="ＭＳ 明朝"/>
          <w:color w:val="000000"/>
        </w:rPr>
      </w:pPr>
    </w:p>
    <w:p w14:paraId="5B8C74BE" w14:textId="1F840C96" w:rsidR="004F3C32" w:rsidRPr="00D644BB" w:rsidRDefault="00F03449" w:rsidP="004F3C32">
      <w:pPr>
        <w:overflowPunct w:val="0"/>
        <w:autoSpaceDE w:val="0"/>
        <w:autoSpaceDN w:val="0"/>
        <w:ind w:rightChars="-30" w:right="-70"/>
        <w:jc w:val="right"/>
        <w:rPr>
          <w:rFonts w:ascii="ＭＳ 明朝" w:eastAsia="ＭＳ 明朝" w:hAnsi="ＭＳ 明朝"/>
          <w:color w:val="000000"/>
        </w:rPr>
      </w:pPr>
      <w:r w:rsidRPr="00D644BB">
        <w:rPr>
          <w:rFonts w:ascii="ＭＳ 明朝" w:eastAsia="ＭＳ 明朝" w:hAnsi="ＭＳ 明朝" w:hint="eastAsia"/>
          <w:color w:val="000000"/>
        </w:rPr>
        <w:t xml:space="preserve">令和　</w:t>
      </w:r>
      <w:r w:rsidR="004F3C32" w:rsidRPr="00D644BB">
        <w:rPr>
          <w:rFonts w:ascii="ＭＳ 明朝" w:eastAsia="ＭＳ 明朝" w:hAnsi="ＭＳ 明朝"/>
          <w:color w:val="000000"/>
        </w:rPr>
        <w:t xml:space="preserve"> 年　</w:t>
      </w:r>
      <w:r w:rsidR="004F3C32" w:rsidRPr="00D644BB">
        <w:rPr>
          <w:rFonts w:ascii="ＭＳ 明朝" w:eastAsia="ＭＳ 明朝" w:hAnsi="ＭＳ 明朝" w:hint="eastAsia"/>
          <w:color w:val="000000"/>
        </w:rPr>
        <w:t xml:space="preserve">　</w:t>
      </w:r>
      <w:r w:rsidR="004F3C32" w:rsidRPr="00D644BB">
        <w:rPr>
          <w:rFonts w:ascii="ＭＳ 明朝" w:eastAsia="ＭＳ 明朝" w:hAnsi="ＭＳ 明朝"/>
          <w:color w:val="000000"/>
        </w:rPr>
        <w:t>月　　日</w:t>
      </w:r>
    </w:p>
    <w:p w14:paraId="366786E6" w14:textId="77777777" w:rsidR="004F3C32" w:rsidRPr="00D644BB" w:rsidRDefault="004F3C32" w:rsidP="004F3C32">
      <w:pPr>
        <w:overflowPunct w:val="0"/>
        <w:autoSpaceDE w:val="0"/>
        <w:autoSpaceDN w:val="0"/>
        <w:ind w:rightChars="-30" w:right="-70"/>
        <w:rPr>
          <w:rFonts w:ascii="ＭＳ 明朝" w:eastAsia="ＭＳ 明朝" w:hAnsi="ＭＳ 明朝"/>
          <w:color w:val="000000"/>
        </w:rPr>
      </w:pPr>
    </w:p>
    <w:p w14:paraId="3CAEF248" w14:textId="77777777" w:rsidR="004F3C32" w:rsidRPr="00D644BB" w:rsidRDefault="004F3C32" w:rsidP="004F3C32">
      <w:pPr>
        <w:overflowPunct w:val="0"/>
        <w:autoSpaceDE w:val="0"/>
        <w:autoSpaceDN w:val="0"/>
        <w:ind w:leftChars="100" w:left="234" w:rightChars="-30" w:right="-70"/>
        <w:rPr>
          <w:rFonts w:ascii="ＭＳ 明朝" w:eastAsia="ＭＳ 明朝" w:hAnsi="ＭＳ 明朝"/>
          <w:color w:val="000000"/>
        </w:rPr>
      </w:pPr>
      <w:r w:rsidRPr="00D644BB">
        <w:rPr>
          <w:rFonts w:ascii="ＭＳ 明朝" w:eastAsia="ＭＳ 明朝" w:hAnsi="ＭＳ 明朝"/>
          <w:color w:val="000000"/>
        </w:rPr>
        <w:t>国立研究開発法人情報通信研究機構</w:t>
      </w:r>
    </w:p>
    <w:p w14:paraId="5101414F" w14:textId="77777777" w:rsidR="004F3C32" w:rsidRPr="00D644BB" w:rsidRDefault="004F3C32" w:rsidP="004F3C32">
      <w:pPr>
        <w:overflowPunct w:val="0"/>
        <w:autoSpaceDE w:val="0"/>
        <w:autoSpaceDN w:val="0"/>
        <w:ind w:leftChars="200" w:left="468" w:rightChars="-30" w:right="-70"/>
        <w:rPr>
          <w:rFonts w:ascii="ＭＳ 明朝" w:eastAsia="ＭＳ 明朝" w:hAnsi="ＭＳ 明朝"/>
          <w:color w:val="000000"/>
        </w:rPr>
      </w:pPr>
      <w:r w:rsidRPr="00D644BB">
        <w:rPr>
          <w:rFonts w:ascii="ＭＳ 明朝" w:eastAsia="ＭＳ 明朝" w:hAnsi="ＭＳ 明朝"/>
          <w:color w:val="000000"/>
        </w:rPr>
        <w:t>総合テストベッド研究開発推進センター長　殿</w:t>
      </w:r>
    </w:p>
    <w:p w14:paraId="38334D17" w14:textId="77777777" w:rsidR="004F3C32" w:rsidRPr="00D644BB" w:rsidRDefault="004F3C32" w:rsidP="004F3C32">
      <w:pPr>
        <w:overflowPunct w:val="0"/>
        <w:autoSpaceDE w:val="0"/>
        <w:autoSpaceDN w:val="0"/>
        <w:ind w:rightChars="-30" w:right="-70"/>
        <w:rPr>
          <w:rFonts w:ascii="ＭＳ 明朝" w:eastAsia="ＭＳ 明朝" w:hAnsi="ＭＳ 明朝"/>
          <w:color w:val="000000"/>
        </w:rPr>
      </w:pPr>
    </w:p>
    <w:p w14:paraId="4CAAD4E2" w14:textId="77777777" w:rsidR="004F3C32" w:rsidRPr="00D644BB" w:rsidRDefault="004F3C32" w:rsidP="00D644BB">
      <w:pPr>
        <w:overflowPunct w:val="0"/>
        <w:autoSpaceDE w:val="0"/>
        <w:autoSpaceDN w:val="0"/>
        <w:ind w:leftChars="1900" w:left="4443" w:rightChars="70" w:right="164" w:firstLineChars="300" w:firstLine="702"/>
        <w:rPr>
          <w:rFonts w:ascii="ＭＳ 明朝" w:eastAsia="ＭＳ 明朝" w:hAnsi="ＭＳ 明朝"/>
          <w:color w:val="000000"/>
        </w:rPr>
      </w:pPr>
      <w:r w:rsidRPr="00D644BB">
        <w:rPr>
          <w:rFonts w:ascii="ＭＳ 明朝" w:eastAsia="ＭＳ 明朝" w:hAnsi="ＭＳ 明朝"/>
          <w:color w:val="000000"/>
        </w:rPr>
        <w:t>機関名</w:t>
      </w:r>
    </w:p>
    <w:p w14:paraId="50B5AE14" w14:textId="4A3B7F0D" w:rsidR="004F3C32" w:rsidRPr="00D644BB" w:rsidRDefault="00307AF6" w:rsidP="00D644BB">
      <w:pPr>
        <w:overflowPunct w:val="0"/>
        <w:autoSpaceDE w:val="0"/>
        <w:autoSpaceDN w:val="0"/>
        <w:ind w:leftChars="1900" w:left="4443" w:rightChars="70" w:right="164" w:firstLineChars="300" w:firstLine="702"/>
        <w:rPr>
          <w:rFonts w:ascii="ＭＳ 明朝" w:eastAsia="ＭＳ 明朝" w:hAnsi="ＭＳ 明朝"/>
          <w:color w:val="000000"/>
        </w:rPr>
      </w:pPr>
      <w:r w:rsidRPr="00D644BB">
        <w:rPr>
          <w:rFonts w:ascii="ＭＳ 明朝" w:eastAsia="ＭＳ 明朝" w:hAnsi="ＭＳ 明朝" w:hint="eastAsia"/>
          <w:color w:val="000000"/>
        </w:rPr>
        <w:t>プロジェクトリーダー</w:t>
      </w:r>
      <w:r w:rsidR="004F3C32" w:rsidRPr="00D644BB">
        <w:rPr>
          <w:rFonts w:ascii="ＭＳ 明朝" w:eastAsia="ＭＳ 明朝" w:hAnsi="ＭＳ 明朝" w:hint="eastAsia"/>
          <w:color w:val="000000"/>
        </w:rPr>
        <w:t>役職</w:t>
      </w:r>
    </w:p>
    <w:p w14:paraId="64E41625" w14:textId="6B6AF000" w:rsidR="004F3C32" w:rsidRPr="00D644BB" w:rsidRDefault="00307AF6" w:rsidP="00D644BB">
      <w:pPr>
        <w:overflowPunct w:val="0"/>
        <w:autoSpaceDE w:val="0"/>
        <w:autoSpaceDN w:val="0"/>
        <w:ind w:leftChars="1900" w:left="4443" w:rightChars="70" w:right="164" w:firstLineChars="300" w:firstLine="702"/>
        <w:jc w:val="left"/>
        <w:rPr>
          <w:rFonts w:ascii="ＭＳ 明朝" w:eastAsia="ＭＳ 明朝" w:hAnsi="ＭＳ 明朝"/>
          <w:color w:val="000000"/>
        </w:rPr>
      </w:pPr>
      <w:r w:rsidRPr="00D644BB">
        <w:rPr>
          <w:rFonts w:ascii="ＭＳ 明朝" w:eastAsia="ＭＳ 明朝" w:hAnsi="ＭＳ 明朝" w:hint="eastAsia"/>
          <w:color w:val="000000"/>
        </w:rPr>
        <w:t>プロジェクト</w:t>
      </w:r>
      <w:r w:rsidR="0065720B" w:rsidRPr="00D644BB">
        <w:rPr>
          <w:rFonts w:ascii="ＭＳ 明朝" w:eastAsia="ＭＳ 明朝" w:hAnsi="ＭＳ 明朝" w:hint="eastAsia"/>
          <w:color w:val="000000"/>
        </w:rPr>
        <w:t>リーダー</w:t>
      </w:r>
      <w:r w:rsidR="00DF2405" w:rsidRPr="00D644BB">
        <w:rPr>
          <w:rFonts w:ascii="ＭＳ 明朝" w:eastAsia="ＭＳ 明朝" w:hAnsi="ＭＳ 明朝" w:hint="eastAsia"/>
          <w:color w:val="000000"/>
        </w:rPr>
        <w:t>名</w:t>
      </w:r>
      <w:r w:rsidRPr="00D644BB">
        <w:rPr>
          <w:rFonts w:ascii="ＭＳ 明朝" w:eastAsia="ＭＳ 明朝" w:hAnsi="ＭＳ 明朝" w:hint="eastAsia"/>
          <w:color w:val="000000"/>
        </w:rPr>
        <w:t xml:space="preserve">　　　　　　　</w:t>
      </w:r>
    </w:p>
    <w:p w14:paraId="1D328454" w14:textId="77777777" w:rsidR="004F3C32" w:rsidRPr="00D644BB" w:rsidRDefault="004F3C32" w:rsidP="004F3C32">
      <w:pPr>
        <w:overflowPunct w:val="0"/>
        <w:autoSpaceDE w:val="0"/>
        <w:autoSpaceDN w:val="0"/>
        <w:ind w:leftChars="1900" w:left="4443" w:rightChars="70" w:right="164"/>
        <w:rPr>
          <w:rFonts w:ascii="ＭＳ 明朝" w:eastAsia="ＭＳ 明朝" w:hAnsi="ＭＳ 明朝"/>
          <w:color w:val="000000"/>
        </w:rPr>
      </w:pPr>
    </w:p>
    <w:p w14:paraId="360B39CC" w14:textId="77777777" w:rsidR="004F3C32" w:rsidRPr="00D644BB" w:rsidRDefault="004F3C32" w:rsidP="004F3C32">
      <w:pPr>
        <w:overflowPunct w:val="0"/>
        <w:autoSpaceDE w:val="0"/>
        <w:autoSpaceDN w:val="0"/>
        <w:ind w:leftChars="1900" w:left="4443" w:rightChars="70" w:right="164"/>
        <w:rPr>
          <w:rFonts w:ascii="ＭＳ 明朝" w:eastAsia="ＭＳ 明朝" w:hAnsi="ＭＳ 明朝"/>
          <w:color w:val="000000"/>
        </w:rPr>
      </w:pPr>
    </w:p>
    <w:p w14:paraId="67B5122F" w14:textId="48ED536C" w:rsidR="004F3C32" w:rsidRPr="00D644BB" w:rsidRDefault="00FE3369" w:rsidP="004F3C32">
      <w:pPr>
        <w:overflowPunct w:val="0"/>
        <w:autoSpaceDE w:val="0"/>
        <w:autoSpaceDN w:val="0"/>
        <w:ind w:rightChars="-30" w:right="-70" w:firstLineChars="100" w:firstLine="234"/>
        <w:rPr>
          <w:rFonts w:ascii="ＭＳ 明朝" w:eastAsia="ＭＳ 明朝" w:hAnsi="ＭＳ 明朝"/>
          <w:color w:val="000000"/>
        </w:rPr>
      </w:pPr>
      <w:r w:rsidRPr="00D644BB">
        <w:rPr>
          <w:rFonts w:ascii="ＭＳ 明朝" w:eastAsia="ＭＳ 明朝" w:hAnsi="ＭＳ 明朝" w:hint="eastAsia"/>
          <w:color w:val="000000"/>
        </w:rPr>
        <w:t>「〇〇〇（研究プロジェクトテーマ名）</w:t>
      </w:r>
      <w:r w:rsidRPr="00D644BB">
        <w:rPr>
          <w:rFonts w:ascii="ＭＳ 明朝" w:eastAsia="ＭＳ 明朝" w:hAnsi="ＭＳ 明朝" w:hint="eastAsia"/>
          <w:kern w:val="0"/>
        </w:rPr>
        <w:t>」を実施するため、</w:t>
      </w:r>
      <w:r w:rsidR="008331A0" w:rsidRPr="00D644BB">
        <w:rPr>
          <w:rFonts w:ascii="ＭＳ 明朝" w:eastAsia="ＭＳ 明朝" w:hAnsi="ＭＳ 明朝" w:hint="eastAsia"/>
          <w:color w:val="000000"/>
        </w:rPr>
        <w:t>別添の「NICT総合テスト</w:t>
      </w:r>
      <w:r w:rsidR="0082302D" w:rsidRPr="00D644BB">
        <w:rPr>
          <w:rFonts w:ascii="ＭＳ 明朝" w:eastAsia="ＭＳ 明朝" w:hAnsi="ＭＳ 明朝" w:hint="eastAsia"/>
          <w:color w:val="000000"/>
        </w:rPr>
        <w:t>ベッド</w:t>
      </w:r>
      <w:r w:rsidR="008331A0" w:rsidRPr="00D644BB">
        <w:rPr>
          <w:rFonts w:ascii="ＭＳ 明朝" w:eastAsia="ＭＳ 明朝" w:hAnsi="ＭＳ 明朝" w:hint="eastAsia"/>
          <w:color w:val="000000"/>
        </w:rPr>
        <w:t>研究計画書」</w:t>
      </w:r>
      <w:r w:rsidR="004F3C32" w:rsidRPr="00D644BB">
        <w:rPr>
          <w:rFonts w:ascii="ＭＳ 明朝" w:eastAsia="ＭＳ 明朝" w:hAnsi="ＭＳ 明朝" w:hint="eastAsia"/>
          <w:color w:val="000000"/>
        </w:rPr>
        <w:t>に</w:t>
      </w:r>
      <w:r w:rsidR="008331A0" w:rsidRPr="00D644BB">
        <w:rPr>
          <w:rFonts w:ascii="ＭＳ 明朝" w:eastAsia="ＭＳ 明朝" w:hAnsi="ＭＳ 明朝" w:hint="eastAsia"/>
          <w:color w:val="000000"/>
        </w:rPr>
        <w:t>基づき</w:t>
      </w:r>
      <w:r w:rsidR="004F3C32" w:rsidRPr="00D644BB">
        <w:rPr>
          <w:rFonts w:ascii="ＭＳ 明朝" w:eastAsia="ＭＳ 明朝" w:hAnsi="ＭＳ 明朝" w:hint="eastAsia"/>
          <w:color w:val="000000"/>
        </w:rPr>
        <w:t>、NICT総合テストベッドの利用を</w:t>
      </w:r>
      <w:r w:rsidR="004F3C32" w:rsidRPr="00D644BB">
        <w:rPr>
          <w:rFonts w:ascii="ＭＳ 明朝" w:eastAsia="ＭＳ 明朝" w:hAnsi="ＭＳ 明朝"/>
          <w:color w:val="000000"/>
        </w:rPr>
        <w:t>申請します。</w:t>
      </w:r>
    </w:p>
    <w:p w14:paraId="2887956E" w14:textId="2AB16D84" w:rsidR="004F3C32" w:rsidRPr="00D644BB" w:rsidRDefault="008331A0" w:rsidP="004F3C32">
      <w:pPr>
        <w:overflowPunct w:val="0"/>
        <w:autoSpaceDE w:val="0"/>
        <w:autoSpaceDN w:val="0"/>
        <w:ind w:rightChars="-30" w:right="-70" w:firstLineChars="100" w:firstLine="234"/>
        <w:rPr>
          <w:rFonts w:ascii="ＭＳ 明朝" w:eastAsia="ＭＳ 明朝" w:hAnsi="ＭＳ 明朝"/>
          <w:color w:val="000000"/>
        </w:rPr>
      </w:pPr>
      <w:r w:rsidRPr="00D644BB">
        <w:rPr>
          <w:rFonts w:ascii="ＭＳ 明朝" w:eastAsia="ＭＳ 明朝" w:hAnsi="ＭＳ 明朝" w:hint="eastAsia"/>
          <w:color w:val="000000"/>
        </w:rPr>
        <w:t>なお、</w:t>
      </w:r>
      <w:r w:rsidR="00037653" w:rsidRPr="00D644BB">
        <w:rPr>
          <w:rFonts w:ascii="ＭＳ 明朝" w:eastAsia="ＭＳ 明朝" w:hAnsi="ＭＳ 明朝" w:hint="eastAsia"/>
          <w:color w:val="000000"/>
        </w:rPr>
        <w:t>NICT総合テストベッドの</w:t>
      </w:r>
      <w:r w:rsidR="004F3C32" w:rsidRPr="00D644BB">
        <w:rPr>
          <w:rFonts w:ascii="ＭＳ 明朝" w:eastAsia="ＭＳ 明朝" w:hAnsi="ＭＳ 明朝"/>
          <w:color w:val="000000"/>
        </w:rPr>
        <w:t>利用にあたっては、</w:t>
      </w:r>
      <w:r w:rsidR="004F3C32" w:rsidRPr="00D644BB">
        <w:rPr>
          <w:rFonts w:ascii="ＭＳ 明朝" w:eastAsia="ＭＳ 明朝" w:hAnsi="ＭＳ 明朝" w:hint="eastAsia"/>
          <w:color w:val="000000"/>
        </w:rPr>
        <w:t>「NICT総合テストベッド利用規約」</w:t>
      </w:r>
      <w:r w:rsidR="004F3C32" w:rsidRPr="00D644BB">
        <w:rPr>
          <w:rFonts w:ascii="ＭＳ 明朝" w:eastAsia="ＭＳ 明朝" w:hAnsi="ＭＳ 明朝"/>
          <w:color w:val="000000"/>
        </w:rPr>
        <w:t>を遵守します。</w:t>
      </w:r>
    </w:p>
    <w:p w14:paraId="52790F93" w14:textId="172BCACE" w:rsidR="006B5BC5" w:rsidRPr="00D644BB" w:rsidRDefault="006B5BC5" w:rsidP="004F3C32">
      <w:pPr>
        <w:overflowPunct w:val="0"/>
        <w:autoSpaceDE w:val="0"/>
        <w:autoSpaceDN w:val="0"/>
        <w:ind w:rightChars="-30" w:right="-70" w:firstLineChars="100" w:firstLine="234"/>
        <w:rPr>
          <w:rFonts w:ascii="ＭＳ 明朝" w:eastAsia="ＭＳ 明朝" w:hAnsi="ＭＳ 明朝"/>
          <w:color w:val="000000"/>
        </w:rPr>
      </w:pPr>
    </w:p>
    <w:p w14:paraId="11A4B488" w14:textId="77777777" w:rsidR="004F3C32" w:rsidRPr="00D644BB" w:rsidRDefault="004F3C32" w:rsidP="004F3C32">
      <w:pPr>
        <w:pStyle w:val="af5"/>
        <w:rPr>
          <w:rFonts w:ascii="ＭＳ 明朝" w:hAnsi="ＭＳ 明朝"/>
          <w:color w:val="auto"/>
        </w:rPr>
      </w:pPr>
      <w:r w:rsidRPr="00D644BB">
        <w:rPr>
          <w:rFonts w:ascii="ＭＳ 明朝" w:hAnsi="ＭＳ 明朝" w:hint="eastAsia"/>
          <w:color w:val="auto"/>
        </w:rPr>
        <w:t>以上</w:t>
      </w:r>
    </w:p>
    <w:p w14:paraId="6D3BF865" w14:textId="3B235C4D" w:rsidR="009049D8" w:rsidRPr="002F3FD2" w:rsidRDefault="009049D8" w:rsidP="00B81EEA">
      <w:pPr>
        <w:overflowPunct w:val="0"/>
        <w:autoSpaceDE w:val="0"/>
        <w:autoSpaceDN w:val="0"/>
        <w:ind w:rightChars="-30" w:right="-70"/>
      </w:pPr>
    </w:p>
    <w:sectPr w:rsidR="009049D8" w:rsidRPr="002F3FD2" w:rsidSect="005005C2">
      <w:footerReference w:type="default" r:id="rId9"/>
      <w:type w:val="continuous"/>
      <w:pgSz w:w="11906" w:h="16838" w:code="9"/>
      <w:pgMar w:top="1247" w:right="1134" w:bottom="1247" w:left="1418" w:header="851" w:footer="142" w:gutter="0"/>
      <w:pgNumType w:fmt="decimalFullWidth" w:start="1"/>
      <w:cols w:space="425"/>
      <w:docGrid w:type="linesAndChars" w:linePitch="326" w:charSpace="-12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A2AAB" w14:textId="77777777" w:rsidR="00A631E2" w:rsidRDefault="00A631E2">
      <w:r>
        <w:separator/>
      </w:r>
    </w:p>
  </w:endnote>
  <w:endnote w:type="continuationSeparator" w:id="0">
    <w:p w14:paraId="6B8D4E42" w14:textId="77777777" w:rsidR="00A631E2" w:rsidRDefault="00A63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incho">
    <w:altName w:val="ＭＳ 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65A15" w14:textId="0D61BAA5" w:rsidR="00EE6C8F" w:rsidRPr="00FD1E7B" w:rsidRDefault="00EE6C8F" w:rsidP="0000040B">
    <w:pPr>
      <w:pStyle w:val="a6"/>
      <w:jc w:val="right"/>
      <w:rPr>
        <w:rFonts w:ascii="ＭＳ Ｐゴシック" w:eastAsia="ＭＳ Ｐゴシック" w:hAnsi="ＭＳ Ｐゴシック"/>
        <w:sz w:val="14"/>
        <w:szCs w:val="14"/>
      </w:rPr>
    </w:pPr>
    <w:r w:rsidRPr="00FD1E7B">
      <w:rPr>
        <w:rFonts w:ascii="ＭＳ Ｐゴシック" w:eastAsia="ＭＳ Ｐゴシック" w:hAnsi="ＭＳ Ｐゴシック" w:hint="eastAsia"/>
        <w:sz w:val="14"/>
        <w:szCs w:val="14"/>
      </w:rPr>
      <w:t>T</w:t>
    </w:r>
    <w:r w:rsidRPr="00FD1E7B">
      <w:rPr>
        <w:rFonts w:ascii="ＭＳ Ｐゴシック" w:eastAsia="ＭＳ Ｐゴシック" w:hAnsi="ＭＳ Ｐゴシック"/>
        <w:sz w:val="14"/>
        <w:szCs w:val="14"/>
      </w:rPr>
      <w:t>B_</w:t>
    </w:r>
    <w:r w:rsidR="005005C2">
      <w:rPr>
        <w:rFonts w:ascii="ＭＳ Ｐゴシック" w:eastAsia="ＭＳ Ｐゴシック" w:hAnsi="ＭＳ Ｐゴシック"/>
        <w:sz w:val="14"/>
        <w:szCs w:val="14"/>
      </w:rPr>
      <w:t>application_</w:t>
    </w:r>
    <w:r w:rsidRPr="00FD1E7B">
      <w:rPr>
        <w:rFonts w:ascii="ＭＳ Ｐゴシック" w:eastAsia="ＭＳ Ｐゴシック" w:hAnsi="ＭＳ Ｐゴシック"/>
        <w:sz w:val="14"/>
        <w:szCs w:val="14"/>
      </w:rPr>
      <w:t>form_</w:t>
    </w:r>
    <w:r w:rsidR="00246881">
      <w:rPr>
        <w:rFonts w:ascii="ＭＳ Ｐゴシック" w:eastAsia="ＭＳ Ｐゴシック" w:hAnsi="ＭＳ Ｐゴシック"/>
        <w:sz w:val="14"/>
        <w:szCs w:val="14"/>
      </w:rPr>
      <w:t>2</w:t>
    </w:r>
    <w:r>
      <w:rPr>
        <w:rFonts w:ascii="ＭＳ Ｐゴシック" w:eastAsia="ＭＳ Ｐゴシック" w:hAnsi="ＭＳ Ｐゴシック"/>
        <w:sz w:val="14"/>
        <w:szCs w:val="14"/>
      </w:rPr>
      <w:t>0</w:t>
    </w:r>
    <w:r w:rsidR="00CB4405">
      <w:rPr>
        <w:rFonts w:ascii="ＭＳ Ｐゴシック" w:eastAsia="ＭＳ Ｐゴシック" w:hAnsi="ＭＳ Ｐゴシック"/>
        <w:sz w:val="14"/>
        <w:szCs w:val="14"/>
      </w:rPr>
      <w:t>2</w:t>
    </w:r>
    <w:r w:rsidR="006E36E0">
      <w:rPr>
        <w:rFonts w:ascii="ＭＳ Ｐゴシック" w:eastAsia="ＭＳ Ｐゴシック" w:hAnsi="ＭＳ Ｐゴシック" w:hint="eastAsia"/>
        <w:sz w:val="14"/>
        <w:szCs w:val="14"/>
      </w:rPr>
      <w:t>2</w:t>
    </w:r>
    <w:r w:rsidR="00CB4405">
      <w:rPr>
        <w:rFonts w:ascii="ＭＳ Ｐゴシック" w:eastAsia="ＭＳ Ｐゴシック" w:hAnsi="ＭＳ Ｐゴシック"/>
        <w:sz w:val="14"/>
        <w:szCs w:val="14"/>
      </w:rPr>
      <w:t>0</w:t>
    </w:r>
    <w:r w:rsidR="00AB6EC7">
      <w:rPr>
        <w:rFonts w:ascii="ＭＳ Ｐゴシック" w:eastAsia="ＭＳ Ｐゴシック" w:hAnsi="ＭＳ Ｐゴシック" w:hint="eastAsia"/>
        <w:sz w:val="14"/>
        <w:szCs w:val="14"/>
      </w:rPr>
      <w:t>204</w:t>
    </w:r>
    <w:r w:rsidR="0047766C">
      <w:rPr>
        <w:rFonts w:ascii="ＭＳ Ｐゴシック" w:eastAsia="ＭＳ Ｐゴシック" w:hAnsi="ＭＳ Ｐゴシック" w:hint="eastAsia"/>
        <w:sz w:val="14"/>
        <w:szCs w:val="14"/>
      </w:rPr>
      <w:t>0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14ADFF" w14:textId="764FDFE1" w:rsidR="005005C2" w:rsidRPr="00FD1E7B" w:rsidRDefault="005005C2" w:rsidP="0000040B">
    <w:pPr>
      <w:pStyle w:val="a6"/>
      <w:jc w:val="right"/>
      <w:rPr>
        <w:rFonts w:ascii="ＭＳ Ｐゴシック" w:eastAsia="ＭＳ Ｐゴシック" w:hAnsi="ＭＳ Ｐゴシック"/>
        <w:sz w:val="14"/>
        <w:szCs w:val="14"/>
      </w:rPr>
    </w:pPr>
    <w:r w:rsidRPr="00FD1E7B">
      <w:rPr>
        <w:rFonts w:ascii="ＭＳ Ｐゴシック" w:eastAsia="ＭＳ Ｐゴシック" w:hAnsi="ＭＳ Ｐゴシック" w:hint="eastAsia"/>
        <w:sz w:val="14"/>
        <w:szCs w:val="14"/>
      </w:rPr>
      <w:t>T</w:t>
    </w:r>
    <w:r w:rsidRPr="00FD1E7B">
      <w:rPr>
        <w:rFonts w:ascii="ＭＳ Ｐゴシック" w:eastAsia="ＭＳ Ｐゴシック" w:hAnsi="ＭＳ Ｐゴシック"/>
        <w:sz w:val="14"/>
        <w:szCs w:val="14"/>
      </w:rPr>
      <w:t>B_</w:t>
    </w:r>
    <w:r>
      <w:rPr>
        <w:rFonts w:ascii="ＭＳ Ｐゴシック" w:eastAsia="ＭＳ Ｐゴシック" w:hAnsi="ＭＳ Ｐゴシック"/>
        <w:sz w:val="14"/>
        <w:szCs w:val="14"/>
      </w:rPr>
      <w:t>_permission_</w:t>
    </w:r>
    <w:r w:rsidRPr="00FD1E7B">
      <w:rPr>
        <w:rFonts w:ascii="ＭＳ Ｐゴシック" w:eastAsia="ＭＳ Ｐゴシック" w:hAnsi="ＭＳ Ｐゴシック"/>
        <w:sz w:val="14"/>
        <w:szCs w:val="14"/>
      </w:rPr>
      <w:t>form_</w:t>
    </w:r>
    <w:r>
      <w:rPr>
        <w:rFonts w:ascii="ＭＳ Ｐゴシック" w:eastAsia="ＭＳ Ｐゴシック" w:hAnsi="ＭＳ Ｐゴシック" w:hint="eastAsia"/>
        <w:sz w:val="14"/>
        <w:szCs w:val="14"/>
      </w:rPr>
      <w:t>1</w:t>
    </w:r>
    <w:r>
      <w:rPr>
        <w:rFonts w:ascii="ＭＳ Ｐゴシック" w:eastAsia="ＭＳ Ｐゴシック" w:hAnsi="ＭＳ Ｐゴシック"/>
        <w:sz w:val="14"/>
        <w:szCs w:val="14"/>
      </w:rPr>
      <w:t>.0_20</w:t>
    </w:r>
    <w:r w:rsidRPr="00FD1E7B">
      <w:rPr>
        <w:rFonts w:ascii="ＭＳ Ｐゴシック" w:eastAsia="ＭＳ Ｐゴシック" w:hAnsi="ＭＳ Ｐゴシック"/>
        <w:sz w:val="14"/>
        <w:szCs w:val="14"/>
      </w:rPr>
      <w:t>19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7AC1F" w14:textId="77777777" w:rsidR="00A631E2" w:rsidRDefault="00A631E2">
      <w:r>
        <w:separator/>
      </w:r>
    </w:p>
  </w:footnote>
  <w:footnote w:type="continuationSeparator" w:id="0">
    <w:p w14:paraId="5FD13C6C" w14:textId="77777777" w:rsidR="00A631E2" w:rsidRDefault="00A63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30436"/>
    <w:multiLevelType w:val="hybridMultilevel"/>
    <w:tmpl w:val="6156B936"/>
    <w:lvl w:ilvl="0" w:tplc="6D1A0D1C">
      <w:start w:val="1"/>
      <w:numFmt w:val="decimal"/>
      <w:lvlText w:val="(%1)"/>
      <w:lvlJc w:val="left"/>
      <w:pPr>
        <w:ind w:left="630" w:hanging="420"/>
      </w:pPr>
    </w:lvl>
    <w:lvl w:ilvl="1" w:tplc="04090017">
      <w:start w:val="1"/>
      <w:numFmt w:val="aiueoFullWidth"/>
      <w:lvlText w:val="(%2)"/>
      <w:lvlJc w:val="left"/>
      <w:pPr>
        <w:ind w:left="1050" w:hanging="420"/>
      </w:pPr>
    </w:lvl>
    <w:lvl w:ilvl="2" w:tplc="04090011">
      <w:start w:val="1"/>
      <w:numFmt w:val="decimalEnclosedCircle"/>
      <w:lvlText w:val="%3"/>
      <w:lvlJc w:val="left"/>
      <w:pPr>
        <w:ind w:left="1470" w:hanging="420"/>
      </w:pPr>
    </w:lvl>
    <w:lvl w:ilvl="3" w:tplc="0409000F">
      <w:start w:val="1"/>
      <w:numFmt w:val="decimal"/>
      <w:lvlText w:val="%4."/>
      <w:lvlJc w:val="left"/>
      <w:pPr>
        <w:ind w:left="1890" w:hanging="420"/>
      </w:pPr>
    </w:lvl>
    <w:lvl w:ilvl="4" w:tplc="04090017">
      <w:start w:val="1"/>
      <w:numFmt w:val="aiueoFullWidth"/>
      <w:lvlText w:val="(%5)"/>
      <w:lvlJc w:val="left"/>
      <w:pPr>
        <w:ind w:left="2310" w:hanging="420"/>
      </w:pPr>
    </w:lvl>
    <w:lvl w:ilvl="5" w:tplc="04090011">
      <w:start w:val="1"/>
      <w:numFmt w:val="decimalEnclosedCircle"/>
      <w:lvlText w:val="%6"/>
      <w:lvlJc w:val="left"/>
      <w:pPr>
        <w:ind w:left="2730" w:hanging="420"/>
      </w:pPr>
    </w:lvl>
    <w:lvl w:ilvl="6" w:tplc="0409000F">
      <w:start w:val="1"/>
      <w:numFmt w:val="decimal"/>
      <w:lvlText w:val="%7."/>
      <w:lvlJc w:val="left"/>
      <w:pPr>
        <w:ind w:left="3150" w:hanging="420"/>
      </w:pPr>
    </w:lvl>
    <w:lvl w:ilvl="7" w:tplc="04090017">
      <w:start w:val="1"/>
      <w:numFmt w:val="aiueoFullWidth"/>
      <w:lvlText w:val="(%8)"/>
      <w:lvlJc w:val="left"/>
      <w:pPr>
        <w:ind w:left="3570" w:hanging="420"/>
      </w:pPr>
    </w:lvl>
    <w:lvl w:ilvl="8" w:tplc="0409001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060C3495"/>
    <w:multiLevelType w:val="hybridMultilevel"/>
    <w:tmpl w:val="003C7B66"/>
    <w:lvl w:ilvl="0" w:tplc="DE561CDE">
      <w:start w:val="1"/>
      <w:numFmt w:val="bullet"/>
      <w:lvlText w:val="□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73F2DAD"/>
    <w:multiLevelType w:val="hybridMultilevel"/>
    <w:tmpl w:val="20F2333A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3" w15:restartNumberingAfterBreak="0">
    <w:nsid w:val="0AB31450"/>
    <w:multiLevelType w:val="hybridMultilevel"/>
    <w:tmpl w:val="E8222104"/>
    <w:lvl w:ilvl="0" w:tplc="EE9CA096">
      <w:start w:val="1"/>
      <w:numFmt w:val="bullet"/>
      <w:lvlText w:val=""/>
      <w:lvlJc w:val="left"/>
      <w:pPr>
        <w:ind w:left="65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7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9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1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3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5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7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9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14" w:hanging="420"/>
      </w:pPr>
      <w:rPr>
        <w:rFonts w:ascii="Wingdings" w:hAnsi="Wingdings" w:hint="default"/>
      </w:rPr>
    </w:lvl>
  </w:abstractNum>
  <w:abstractNum w:abstractNumId="4" w15:restartNumberingAfterBreak="0">
    <w:nsid w:val="1E6C4A8F"/>
    <w:multiLevelType w:val="hybridMultilevel"/>
    <w:tmpl w:val="4C84D5AE"/>
    <w:lvl w:ilvl="0" w:tplc="EE9CA096">
      <w:start w:val="1"/>
      <w:numFmt w:val="bullet"/>
      <w:lvlText w:val=""/>
      <w:lvlJc w:val="left"/>
      <w:pPr>
        <w:ind w:left="84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303C2026"/>
    <w:multiLevelType w:val="hybridMultilevel"/>
    <w:tmpl w:val="16C270F6"/>
    <w:lvl w:ilvl="0" w:tplc="EE9CA096">
      <w:start w:val="1"/>
      <w:numFmt w:val="bullet"/>
      <w:lvlText w:val=""/>
      <w:lvlJc w:val="left"/>
      <w:pPr>
        <w:ind w:left="107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9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5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1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6" w15:restartNumberingAfterBreak="0">
    <w:nsid w:val="3177600D"/>
    <w:multiLevelType w:val="hybridMultilevel"/>
    <w:tmpl w:val="CD084806"/>
    <w:lvl w:ilvl="0" w:tplc="B488424C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1B7063E"/>
    <w:multiLevelType w:val="hybridMultilevel"/>
    <w:tmpl w:val="9E9EB07E"/>
    <w:lvl w:ilvl="0" w:tplc="25E64DD6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429C22AD"/>
    <w:multiLevelType w:val="hybridMultilevel"/>
    <w:tmpl w:val="FC666804"/>
    <w:lvl w:ilvl="0" w:tplc="DE561CDE">
      <w:start w:val="1"/>
      <w:numFmt w:val="bullet"/>
      <w:lvlText w:val="□"/>
      <w:lvlJc w:val="left"/>
      <w:pPr>
        <w:ind w:left="845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43DD2BD9"/>
    <w:multiLevelType w:val="hybridMultilevel"/>
    <w:tmpl w:val="CEB823CA"/>
    <w:lvl w:ilvl="0" w:tplc="774292B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9521119"/>
    <w:multiLevelType w:val="hybridMultilevel"/>
    <w:tmpl w:val="6128B5B6"/>
    <w:lvl w:ilvl="0" w:tplc="B0CC39D4">
      <w:start w:val="1"/>
      <w:numFmt w:val="decimalFullWidth"/>
      <w:lvlText w:val="%1．"/>
      <w:lvlJc w:val="left"/>
      <w:pPr>
        <w:ind w:left="720" w:hanging="720"/>
      </w:pPr>
      <w:rPr>
        <w:rFonts w:hint="default"/>
        <w:sz w:val="24"/>
        <w:szCs w:val="24"/>
      </w:rPr>
    </w:lvl>
    <w:lvl w:ilvl="1" w:tplc="DE561CDE">
      <w:start w:val="1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505814D1"/>
    <w:multiLevelType w:val="hybridMultilevel"/>
    <w:tmpl w:val="8430C63E"/>
    <w:lvl w:ilvl="0" w:tplc="DE561CDE">
      <w:start w:val="1"/>
      <w:numFmt w:val="bullet"/>
      <w:lvlText w:val="□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60009D7"/>
    <w:multiLevelType w:val="hybridMultilevel"/>
    <w:tmpl w:val="75DAC194"/>
    <w:lvl w:ilvl="0" w:tplc="DE561CDE">
      <w:start w:val="1"/>
      <w:numFmt w:val="bullet"/>
      <w:lvlText w:val="□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1" w:tplc="DE561CDE">
      <w:start w:val="1"/>
      <w:numFmt w:val="bullet"/>
      <w:lvlText w:val="□"/>
      <w:lvlJc w:val="left"/>
      <w:pPr>
        <w:ind w:left="1260" w:hanging="420"/>
      </w:pPr>
      <w:rPr>
        <w:rFonts w:ascii="ＭＳ 明朝" w:eastAsia="ＭＳ 明朝" w:hAnsi="ＭＳ 明朝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8963FFE"/>
    <w:multiLevelType w:val="hybridMultilevel"/>
    <w:tmpl w:val="EF06760E"/>
    <w:lvl w:ilvl="0" w:tplc="8ED2B91E">
      <w:start w:val="1"/>
      <w:numFmt w:val="decimalFullWidth"/>
      <w:lvlText w:val="（%1）"/>
      <w:lvlJc w:val="left"/>
      <w:pPr>
        <w:ind w:left="720" w:hanging="720"/>
      </w:pPr>
      <w:rPr>
        <w:rFonts w:ascii="Century" w:eastAsia="Mincho" w:hAnsi="Century"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60B66F37"/>
    <w:multiLevelType w:val="hybridMultilevel"/>
    <w:tmpl w:val="9D0AFA70"/>
    <w:lvl w:ilvl="0" w:tplc="EE9CA096">
      <w:start w:val="1"/>
      <w:numFmt w:val="bullet"/>
      <w:lvlText w:val=""/>
      <w:lvlJc w:val="left"/>
      <w:pPr>
        <w:ind w:left="1823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2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5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83" w:hanging="420"/>
      </w:pPr>
      <w:rPr>
        <w:rFonts w:ascii="Wingdings" w:hAnsi="Wingdings" w:hint="default"/>
      </w:rPr>
    </w:lvl>
  </w:abstractNum>
  <w:abstractNum w:abstractNumId="15" w15:restartNumberingAfterBreak="0">
    <w:nsid w:val="657F0DA3"/>
    <w:multiLevelType w:val="hybridMultilevel"/>
    <w:tmpl w:val="8B28F35A"/>
    <w:lvl w:ilvl="0" w:tplc="774292B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69EF5245"/>
    <w:multiLevelType w:val="hybridMultilevel"/>
    <w:tmpl w:val="72C8E302"/>
    <w:lvl w:ilvl="0" w:tplc="A094D498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DE561CDE">
      <w:start w:val="1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E25627F"/>
    <w:multiLevelType w:val="hybridMultilevel"/>
    <w:tmpl w:val="3270610A"/>
    <w:lvl w:ilvl="0" w:tplc="3C82C822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7704A2E"/>
    <w:multiLevelType w:val="hybridMultilevel"/>
    <w:tmpl w:val="10701ECC"/>
    <w:lvl w:ilvl="0" w:tplc="3A0ADFA4">
      <w:start w:val="9"/>
      <w:numFmt w:val="bullet"/>
      <w:lvlText w:val="□"/>
      <w:lvlJc w:val="left"/>
      <w:pPr>
        <w:ind w:left="60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9" w15:restartNumberingAfterBreak="0">
    <w:nsid w:val="78BB7DF1"/>
    <w:multiLevelType w:val="hybridMultilevel"/>
    <w:tmpl w:val="A39AD72C"/>
    <w:lvl w:ilvl="0" w:tplc="8D6C1150">
      <w:numFmt w:val="bullet"/>
      <w:lvlText w:val="※"/>
      <w:lvlJc w:val="left"/>
      <w:pPr>
        <w:ind w:left="360" w:hanging="360"/>
      </w:pPr>
      <w:rPr>
        <w:rFonts w:ascii="Mincho" w:eastAsia="Mincho" w:hAnsi="ＭＳ 明朝" w:cs="Times New Roman" w:hint="eastAsia"/>
        <w:color w:val="000000"/>
        <w:u w:val="no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D364743"/>
    <w:multiLevelType w:val="hybridMultilevel"/>
    <w:tmpl w:val="CD608830"/>
    <w:lvl w:ilvl="0" w:tplc="DE561CDE">
      <w:start w:val="1"/>
      <w:numFmt w:val="bullet"/>
      <w:lvlText w:val="□"/>
      <w:lvlJc w:val="left"/>
      <w:pPr>
        <w:ind w:left="1440" w:hanging="720"/>
      </w:pPr>
      <w:rPr>
        <w:rFonts w:ascii="ＭＳ 明朝" w:eastAsia="ＭＳ 明朝" w:hAnsi="ＭＳ 明朝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num w:numId="1">
    <w:abstractNumId w:val="19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7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</w:num>
  <w:num w:numId="7">
    <w:abstractNumId w:val="4"/>
  </w:num>
  <w:num w:numId="8">
    <w:abstractNumId w:val="13"/>
  </w:num>
  <w:num w:numId="9">
    <w:abstractNumId w:val="0"/>
  </w:num>
  <w:num w:numId="10">
    <w:abstractNumId w:val="20"/>
  </w:num>
  <w:num w:numId="11">
    <w:abstractNumId w:val="14"/>
  </w:num>
  <w:num w:numId="12">
    <w:abstractNumId w:val="5"/>
  </w:num>
  <w:num w:numId="13">
    <w:abstractNumId w:val="15"/>
  </w:num>
  <w:num w:numId="14">
    <w:abstractNumId w:val="9"/>
  </w:num>
  <w:num w:numId="15">
    <w:abstractNumId w:val="6"/>
  </w:num>
  <w:num w:numId="16">
    <w:abstractNumId w:val="10"/>
  </w:num>
  <w:num w:numId="17">
    <w:abstractNumId w:val="3"/>
  </w:num>
  <w:num w:numId="18">
    <w:abstractNumId w:val="12"/>
  </w:num>
  <w:num w:numId="19">
    <w:abstractNumId w:val="8"/>
  </w:num>
  <w:num w:numId="20">
    <w:abstractNumId w:val="11"/>
  </w:num>
  <w:num w:numId="21">
    <w:abstractNumId w:val="1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dirty"/>
  <w:defaultTabStop w:val="840"/>
  <w:drawingGridHorizontalSpacing w:val="117"/>
  <w:drawingGridVerticalSpacing w:val="163"/>
  <w:displayHorizontalDrawingGridEvery w:val="0"/>
  <w:displayVerticalDrawingGridEvery w:val="2"/>
  <w:noPunctuationKerning/>
  <w:characterSpacingControl w:val="doNotCompress"/>
  <w:noLineBreaksAfter w:lang="ja-JP" w:val="$([\{£¥‘“〈《「『【〔＄（［｛｢￡￥"/>
  <w:noLineBreaksBefore w:lang="ja-JP" w:val="、。」）．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1MTUzNbawMLIwMzVX0lEKTi0uzszPAykwqgUAqG0VXCwAAAA="/>
  </w:docVars>
  <w:rsids>
    <w:rsidRoot w:val="00DF01DF"/>
    <w:rsid w:val="0000040B"/>
    <w:rsid w:val="00000764"/>
    <w:rsid w:val="00002B1B"/>
    <w:rsid w:val="0000311D"/>
    <w:rsid w:val="00003585"/>
    <w:rsid w:val="00006422"/>
    <w:rsid w:val="00012394"/>
    <w:rsid w:val="00013FB5"/>
    <w:rsid w:val="00014ADB"/>
    <w:rsid w:val="00024330"/>
    <w:rsid w:val="0002503B"/>
    <w:rsid w:val="000254A9"/>
    <w:rsid w:val="00025DA4"/>
    <w:rsid w:val="000260F1"/>
    <w:rsid w:val="0002772A"/>
    <w:rsid w:val="00031CB7"/>
    <w:rsid w:val="00032D7C"/>
    <w:rsid w:val="00033475"/>
    <w:rsid w:val="00033FA6"/>
    <w:rsid w:val="000354C1"/>
    <w:rsid w:val="00035A26"/>
    <w:rsid w:val="00035B59"/>
    <w:rsid w:val="0003747F"/>
    <w:rsid w:val="00037653"/>
    <w:rsid w:val="0004091C"/>
    <w:rsid w:val="00043257"/>
    <w:rsid w:val="000436A2"/>
    <w:rsid w:val="00044978"/>
    <w:rsid w:val="000544E4"/>
    <w:rsid w:val="00054C7C"/>
    <w:rsid w:val="000551BB"/>
    <w:rsid w:val="0006449C"/>
    <w:rsid w:val="00064DBD"/>
    <w:rsid w:val="0007127A"/>
    <w:rsid w:val="00071D7D"/>
    <w:rsid w:val="0007219E"/>
    <w:rsid w:val="00072A46"/>
    <w:rsid w:val="00074BE0"/>
    <w:rsid w:val="00082229"/>
    <w:rsid w:val="00084A96"/>
    <w:rsid w:val="000852A6"/>
    <w:rsid w:val="00092260"/>
    <w:rsid w:val="0009394B"/>
    <w:rsid w:val="0009634F"/>
    <w:rsid w:val="000A0827"/>
    <w:rsid w:val="000A2A37"/>
    <w:rsid w:val="000A3C8E"/>
    <w:rsid w:val="000A4518"/>
    <w:rsid w:val="000A6FC3"/>
    <w:rsid w:val="000B09C2"/>
    <w:rsid w:val="000B2099"/>
    <w:rsid w:val="000B2460"/>
    <w:rsid w:val="000B3E48"/>
    <w:rsid w:val="000B4480"/>
    <w:rsid w:val="000B7B34"/>
    <w:rsid w:val="000C3C34"/>
    <w:rsid w:val="000C4F46"/>
    <w:rsid w:val="000C6649"/>
    <w:rsid w:val="000D00DA"/>
    <w:rsid w:val="000D0759"/>
    <w:rsid w:val="000D14EE"/>
    <w:rsid w:val="000D1536"/>
    <w:rsid w:val="000D1628"/>
    <w:rsid w:val="000D2F01"/>
    <w:rsid w:val="000D2F5B"/>
    <w:rsid w:val="000D37A2"/>
    <w:rsid w:val="000D44EF"/>
    <w:rsid w:val="000D4573"/>
    <w:rsid w:val="000D4E50"/>
    <w:rsid w:val="000D6F89"/>
    <w:rsid w:val="000E0D10"/>
    <w:rsid w:val="000E0F32"/>
    <w:rsid w:val="000E127B"/>
    <w:rsid w:val="000E1C45"/>
    <w:rsid w:val="000E3F11"/>
    <w:rsid w:val="000E4084"/>
    <w:rsid w:val="000E63D8"/>
    <w:rsid w:val="000E7EC6"/>
    <w:rsid w:val="000F0F9B"/>
    <w:rsid w:val="000F15AD"/>
    <w:rsid w:val="000F21A9"/>
    <w:rsid w:val="000F2914"/>
    <w:rsid w:val="000F4EE3"/>
    <w:rsid w:val="000F51D1"/>
    <w:rsid w:val="000F524F"/>
    <w:rsid w:val="000F6B69"/>
    <w:rsid w:val="00100269"/>
    <w:rsid w:val="001027D7"/>
    <w:rsid w:val="0010444F"/>
    <w:rsid w:val="00104B5A"/>
    <w:rsid w:val="0010573E"/>
    <w:rsid w:val="00106CDA"/>
    <w:rsid w:val="001108CF"/>
    <w:rsid w:val="00113B3F"/>
    <w:rsid w:val="001176FB"/>
    <w:rsid w:val="00121B1C"/>
    <w:rsid w:val="0012350B"/>
    <w:rsid w:val="001261D4"/>
    <w:rsid w:val="00127A82"/>
    <w:rsid w:val="00130F3A"/>
    <w:rsid w:val="00132377"/>
    <w:rsid w:val="00135A98"/>
    <w:rsid w:val="00135D0B"/>
    <w:rsid w:val="001366D9"/>
    <w:rsid w:val="00141CFC"/>
    <w:rsid w:val="00143023"/>
    <w:rsid w:val="001431EB"/>
    <w:rsid w:val="00143703"/>
    <w:rsid w:val="00143772"/>
    <w:rsid w:val="0015025A"/>
    <w:rsid w:val="00150AB7"/>
    <w:rsid w:val="00151CC8"/>
    <w:rsid w:val="00153B23"/>
    <w:rsid w:val="00156061"/>
    <w:rsid w:val="00157895"/>
    <w:rsid w:val="0016041A"/>
    <w:rsid w:val="0016273E"/>
    <w:rsid w:val="00164037"/>
    <w:rsid w:val="00164C3C"/>
    <w:rsid w:val="00165FDE"/>
    <w:rsid w:val="001676A4"/>
    <w:rsid w:val="00167DBF"/>
    <w:rsid w:val="00171825"/>
    <w:rsid w:val="00171FB5"/>
    <w:rsid w:val="00173C90"/>
    <w:rsid w:val="00174AEF"/>
    <w:rsid w:val="00174C73"/>
    <w:rsid w:val="00184526"/>
    <w:rsid w:val="00184D59"/>
    <w:rsid w:val="00184EB0"/>
    <w:rsid w:val="0018549C"/>
    <w:rsid w:val="0018589E"/>
    <w:rsid w:val="0018697D"/>
    <w:rsid w:val="00192F89"/>
    <w:rsid w:val="00196655"/>
    <w:rsid w:val="00196B0C"/>
    <w:rsid w:val="001A0073"/>
    <w:rsid w:val="001A142B"/>
    <w:rsid w:val="001A1B8D"/>
    <w:rsid w:val="001A5EB6"/>
    <w:rsid w:val="001A5FE2"/>
    <w:rsid w:val="001B017A"/>
    <w:rsid w:val="001B098F"/>
    <w:rsid w:val="001B41B0"/>
    <w:rsid w:val="001B4A4D"/>
    <w:rsid w:val="001B7A46"/>
    <w:rsid w:val="001B7AA2"/>
    <w:rsid w:val="001C094E"/>
    <w:rsid w:val="001C32C9"/>
    <w:rsid w:val="001C69A8"/>
    <w:rsid w:val="001C6D52"/>
    <w:rsid w:val="001D221F"/>
    <w:rsid w:val="001D43CE"/>
    <w:rsid w:val="001D49C7"/>
    <w:rsid w:val="001D4B7F"/>
    <w:rsid w:val="001E1425"/>
    <w:rsid w:val="001E173B"/>
    <w:rsid w:val="001E22D1"/>
    <w:rsid w:val="001E2CC6"/>
    <w:rsid w:val="001E3757"/>
    <w:rsid w:val="001E635C"/>
    <w:rsid w:val="001F04F1"/>
    <w:rsid w:val="001F0EFB"/>
    <w:rsid w:val="001F4AC5"/>
    <w:rsid w:val="002006EC"/>
    <w:rsid w:val="00200FBD"/>
    <w:rsid w:val="002022DC"/>
    <w:rsid w:val="00203A7D"/>
    <w:rsid w:val="00203BC3"/>
    <w:rsid w:val="00204AF5"/>
    <w:rsid w:val="002130EB"/>
    <w:rsid w:val="0021388E"/>
    <w:rsid w:val="00214204"/>
    <w:rsid w:val="00214694"/>
    <w:rsid w:val="00215EBC"/>
    <w:rsid w:val="00216D7D"/>
    <w:rsid w:val="00217CAA"/>
    <w:rsid w:val="00220705"/>
    <w:rsid w:val="00220CAC"/>
    <w:rsid w:val="002223A4"/>
    <w:rsid w:val="00223F64"/>
    <w:rsid w:val="00224DFD"/>
    <w:rsid w:val="00227DFE"/>
    <w:rsid w:val="002307B2"/>
    <w:rsid w:val="00233BF9"/>
    <w:rsid w:val="00235AD9"/>
    <w:rsid w:val="00236529"/>
    <w:rsid w:val="00237487"/>
    <w:rsid w:val="00237814"/>
    <w:rsid w:val="002408BB"/>
    <w:rsid w:val="00240942"/>
    <w:rsid w:val="002426BE"/>
    <w:rsid w:val="00243C92"/>
    <w:rsid w:val="00246881"/>
    <w:rsid w:val="00246E23"/>
    <w:rsid w:val="00247C10"/>
    <w:rsid w:val="00252647"/>
    <w:rsid w:val="00252D93"/>
    <w:rsid w:val="00253F76"/>
    <w:rsid w:val="00260A5D"/>
    <w:rsid w:val="00262104"/>
    <w:rsid w:val="002630AC"/>
    <w:rsid w:val="00267283"/>
    <w:rsid w:val="0026787C"/>
    <w:rsid w:val="002738E8"/>
    <w:rsid w:val="00273B79"/>
    <w:rsid w:val="0027504E"/>
    <w:rsid w:val="0027613C"/>
    <w:rsid w:val="00277B37"/>
    <w:rsid w:val="0028124E"/>
    <w:rsid w:val="00286967"/>
    <w:rsid w:val="00286F34"/>
    <w:rsid w:val="00293163"/>
    <w:rsid w:val="0029374C"/>
    <w:rsid w:val="00294840"/>
    <w:rsid w:val="002957BC"/>
    <w:rsid w:val="00296157"/>
    <w:rsid w:val="002967B5"/>
    <w:rsid w:val="002A1EC2"/>
    <w:rsid w:val="002A2729"/>
    <w:rsid w:val="002A33F0"/>
    <w:rsid w:val="002A3A6A"/>
    <w:rsid w:val="002A499B"/>
    <w:rsid w:val="002A5EAF"/>
    <w:rsid w:val="002A7334"/>
    <w:rsid w:val="002A79FC"/>
    <w:rsid w:val="002A7EE6"/>
    <w:rsid w:val="002B1297"/>
    <w:rsid w:val="002B38B9"/>
    <w:rsid w:val="002B6FFA"/>
    <w:rsid w:val="002B778B"/>
    <w:rsid w:val="002C3032"/>
    <w:rsid w:val="002C53A6"/>
    <w:rsid w:val="002C54D0"/>
    <w:rsid w:val="002C7C2F"/>
    <w:rsid w:val="002D3048"/>
    <w:rsid w:val="002D39E5"/>
    <w:rsid w:val="002D4392"/>
    <w:rsid w:val="002D4C6A"/>
    <w:rsid w:val="002D577A"/>
    <w:rsid w:val="002D6A7C"/>
    <w:rsid w:val="002E0F1B"/>
    <w:rsid w:val="002E244D"/>
    <w:rsid w:val="002E2764"/>
    <w:rsid w:val="002E4BEC"/>
    <w:rsid w:val="002E65DC"/>
    <w:rsid w:val="002F3FD2"/>
    <w:rsid w:val="00302D9E"/>
    <w:rsid w:val="003044CD"/>
    <w:rsid w:val="003055ED"/>
    <w:rsid w:val="0030577C"/>
    <w:rsid w:val="00306D04"/>
    <w:rsid w:val="00307AF6"/>
    <w:rsid w:val="003101E2"/>
    <w:rsid w:val="00310935"/>
    <w:rsid w:val="0031162B"/>
    <w:rsid w:val="003175F5"/>
    <w:rsid w:val="0031781E"/>
    <w:rsid w:val="00320B32"/>
    <w:rsid w:val="0032248B"/>
    <w:rsid w:val="003233A2"/>
    <w:rsid w:val="00324265"/>
    <w:rsid w:val="003246B8"/>
    <w:rsid w:val="00326E64"/>
    <w:rsid w:val="00327B9E"/>
    <w:rsid w:val="00330D8F"/>
    <w:rsid w:val="003338C0"/>
    <w:rsid w:val="00333F19"/>
    <w:rsid w:val="00337404"/>
    <w:rsid w:val="00337598"/>
    <w:rsid w:val="00337781"/>
    <w:rsid w:val="003378E8"/>
    <w:rsid w:val="0034039B"/>
    <w:rsid w:val="00341F91"/>
    <w:rsid w:val="00343574"/>
    <w:rsid w:val="003439F0"/>
    <w:rsid w:val="00344399"/>
    <w:rsid w:val="00346062"/>
    <w:rsid w:val="0035197F"/>
    <w:rsid w:val="00351B87"/>
    <w:rsid w:val="003536F3"/>
    <w:rsid w:val="00355392"/>
    <w:rsid w:val="00356AEB"/>
    <w:rsid w:val="00357511"/>
    <w:rsid w:val="00364931"/>
    <w:rsid w:val="00364AA9"/>
    <w:rsid w:val="00365356"/>
    <w:rsid w:val="00365B32"/>
    <w:rsid w:val="00367A20"/>
    <w:rsid w:val="00370E2C"/>
    <w:rsid w:val="00371B3F"/>
    <w:rsid w:val="00373E57"/>
    <w:rsid w:val="0037696F"/>
    <w:rsid w:val="00376EA6"/>
    <w:rsid w:val="00380DC0"/>
    <w:rsid w:val="00382899"/>
    <w:rsid w:val="00382CA6"/>
    <w:rsid w:val="00385A9F"/>
    <w:rsid w:val="003868FB"/>
    <w:rsid w:val="003873FB"/>
    <w:rsid w:val="00391A5A"/>
    <w:rsid w:val="00392B2D"/>
    <w:rsid w:val="00394150"/>
    <w:rsid w:val="003953EA"/>
    <w:rsid w:val="0039696E"/>
    <w:rsid w:val="00397581"/>
    <w:rsid w:val="00397E1E"/>
    <w:rsid w:val="003A306E"/>
    <w:rsid w:val="003A31C4"/>
    <w:rsid w:val="003A3A88"/>
    <w:rsid w:val="003A4E09"/>
    <w:rsid w:val="003A4F5F"/>
    <w:rsid w:val="003A5B1D"/>
    <w:rsid w:val="003A62B5"/>
    <w:rsid w:val="003A697C"/>
    <w:rsid w:val="003A7628"/>
    <w:rsid w:val="003B0B52"/>
    <w:rsid w:val="003B0EDB"/>
    <w:rsid w:val="003B3088"/>
    <w:rsid w:val="003B3944"/>
    <w:rsid w:val="003B42B2"/>
    <w:rsid w:val="003B4B45"/>
    <w:rsid w:val="003C3CE6"/>
    <w:rsid w:val="003C40FF"/>
    <w:rsid w:val="003C5FB2"/>
    <w:rsid w:val="003C6744"/>
    <w:rsid w:val="003D0069"/>
    <w:rsid w:val="003D1F01"/>
    <w:rsid w:val="003D441C"/>
    <w:rsid w:val="003D4CC9"/>
    <w:rsid w:val="003E27E0"/>
    <w:rsid w:val="003E378E"/>
    <w:rsid w:val="003E588F"/>
    <w:rsid w:val="003E600E"/>
    <w:rsid w:val="003E6204"/>
    <w:rsid w:val="003F23CE"/>
    <w:rsid w:val="003F3091"/>
    <w:rsid w:val="003F33C8"/>
    <w:rsid w:val="003F4144"/>
    <w:rsid w:val="003F625A"/>
    <w:rsid w:val="003F7B34"/>
    <w:rsid w:val="004005B5"/>
    <w:rsid w:val="00400628"/>
    <w:rsid w:val="00403941"/>
    <w:rsid w:val="004100EC"/>
    <w:rsid w:val="004103E0"/>
    <w:rsid w:val="00410885"/>
    <w:rsid w:val="004116CA"/>
    <w:rsid w:val="00414E18"/>
    <w:rsid w:val="00415C3E"/>
    <w:rsid w:val="0041679C"/>
    <w:rsid w:val="00416EBB"/>
    <w:rsid w:val="00420DD5"/>
    <w:rsid w:val="00426C8E"/>
    <w:rsid w:val="004273A9"/>
    <w:rsid w:val="004309A7"/>
    <w:rsid w:val="0043186E"/>
    <w:rsid w:val="004318BC"/>
    <w:rsid w:val="00431AFC"/>
    <w:rsid w:val="004335C5"/>
    <w:rsid w:val="0043752D"/>
    <w:rsid w:val="00437DB0"/>
    <w:rsid w:val="00441B7E"/>
    <w:rsid w:val="00443A45"/>
    <w:rsid w:val="00445408"/>
    <w:rsid w:val="00451625"/>
    <w:rsid w:val="00456375"/>
    <w:rsid w:val="00456E32"/>
    <w:rsid w:val="00461677"/>
    <w:rsid w:val="00465BC6"/>
    <w:rsid w:val="00467186"/>
    <w:rsid w:val="004674D3"/>
    <w:rsid w:val="0046758A"/>
    <w:rsid w:val="004721EE"/>
    <w:rsid w:val="00473638"/>
    <w:rsid w:val="00473BFA"/>
    <w:rsid w:val="00475B65"/>
    <w:rsid w:val="004760B4"/>
    <w:rsid w:val="004765FE"/>
    <w:rsid w:val="0047766C"/>
    <w:rsid w:val="004779E6"/>
    <w:rsid w:val="00484454"/>
    <w:rsid w:val="00484C31"/>
    <w:rsid w:val="00484EBC"/>
    <w:rsid w:val="004907C0"/>
    <w:rsid w:val="0049082E"/>
    <w:rsid w:val="00490AC1"/>
    <w:rsid w:val="00490FDD"/>
    <w:rsid w:val="00495D1F"/>
    <w:rsid w:val="004978C4"/>
    <w:rsid w:val="004A082A"/>
    <w:rsid w:val="004A33EA"/>
    <w:rsid w:val="004A52EB"/>
    <w:rsid w:val="004A5D24"/>
    <w:rsid w:val="004A5E31"/>
    <w:rsid w:val="004A7887"/>
    <w:rsid w:val="004B078A"/>
    <w:rsid w:val="004B0E8E"/>
    <w:rsid w:val="004B2263"/>
    <w:rsid w:val="004B71FE"/>
    <w:rsid w:val="004B76F7"/>
    <w:rsid w:val="004B7AC3"/>
    <w:rsid w:val="004C1E6A"/>
    <w:rsid w:val="004C26B4"/>
    <w:rsid w:val="004C2BD7"/>
    <w:rsid w:val="004C501D"/>
    <w:rsid w:val="004C78C6"/>
    <w:rsid w:val="004C7DA6"/>
    <w:rsid w:val="004D193D"/>
    <w:rsid w:val="004D3195"/>
    <w:rsid w:val="004D413E"/>
    <w:rsid w:val="004D413F"/>
    <w:rsid w:val="004D4503"/>
    <w:rsid w:val="004D53CB"/>
    <w:rsid w:val="004E305A"/>
    <w:rsid w:val="004E4741"/>
    <w:rsid w:val="004F08C4"/>
    <w:rsid w:val="004F35CF"/>
    <w:rsid w:val="004F368F"/>
    <w:rsid w:val="004F3B6C"/>
    <w:rsid w:val="004F3C32"/>
    <w:rsid w:val="004F4457"/>
    <w:rsid w:val="004F445E"/>
    <w:rsid w:val="004F6848"/>
    <w:rsid w:val="00500491"/>
    <w:rsid w:val="005005C2"/>
    <w:rsid w:val="005011A0"/>
    <w:rsid w:val="0050136A"/>
    <w:rsid w:val="00501D39"/>
    <w:rsid w:val="00502BFC"/>
    <w:rsid w:val="00503BDB"/>
    <w:rsid w:val="00504486"/>
    <w:rsid w:val="0050636C"/>
    <w:rsid w:val="00507509"/>
    <w:rsid w:val="00507AB1"/>
    <w:rsid w:val="00507BA4"/>
    <w:rsid w:val="00507F81"/>
    <w:rsid w:val="0051149A"/>
    <w:rsid w:val="005144D6"/>
    <w:rsid w:val="005147F2"/>
    <w:rsid w:val="00514869"/>
    <w:rsid w:val="0051737C"/>
    <w:rsid w:val="00517997"/>
    <w:rsid w:val="00522D15"/>
    <w:rsid w:val="00522EBC"/>
    <w:rsid w:val="0052533A"/>
    <w:rsid w:val="00527179"/>
    <w:rsid w:val="00527E1B"/>
    <w:rsid w:val="005307B3"/>
    <w:rsid w:val="00531AC4"/>
    <w:rsid w:val="00531BC5"/>
    <w:rsid w:val="00532E75"/>
    <w:rsid w:val="00534DD4"/>
    <w:rsid w:val="005357C5"/>
    <w:rsid w:val="00536EE9"/>
    <w:rsid w:val="00537850"/>
    <w:rsid w:val="00540B26"/>
    <w:rsid w:val="00541033"/>
    <w:rsid w:val="00541888"/>
    <w:rsid w:val="00543B66"/>
    <w:rsid w:val="00547F37"/>
    <w:rsid w:val="00550DEF"/>
    <w:rsid w:val="00551A99"/>
    <w:rsid w:val="00552302"/>
    <w:rsid w:val="00553BFD"/>
    <w:rsid w:val="00556412"/>
    <w:rsid w:val="00557E34"/>
    <w:rsid w:val="00560113"/>
    <w:rsid w:val="00560CD3"/>
    <w:rsid w:val="0056103B"/>
    <w:rsid w:val="005642F3"/>
    <w:rsid w:val="005649D8"/>
    <w:rsid w:val="005668B1"/>
    <w:rsid w:val="005676C0"/>
    <w:rsid w:val="00567D99"/>
    <w:rsid w:val="005701CE"/>
    <w:rsid w:val="00570D5C"/>
    <w:rsid w:val="005723C3"/>
    <w:rsid w:val="005739CE"/>
    <w:rsid w:val="00573F0C"/>
    <w:rsid w:val="00574C39"/>
    <w:rsid w:val="00575595"/>
    <w:rsid w:val="0057592E"/>
    <w:rsid w:val="00577151"/>
    <w:rsid w:val="00582390"/>
    <w:rsid w:val="00583205"/>
    <w:rsid w:val="00583369"/>
    <w:rsid w:val="0058408B"/>
    <w:rsid w:val="0058448C"/>
    <w:rsid w:val="005852AE"/>
    <w:rsid w:val="00586227"/>
    <w:rsid w:val="0059115F"/>
    <w:rsid w:val="005914ED"/>
    <w:rsid w:val="00593048"/>
    <w:rsid w:val="00594772"/>
    <w:rsid w:val="00594790"/>
    <w:rsid w:val="00594F85"/>
    <w:rsid w:val="00597902"/>
    <w:rsid w:val="005A070E"/>
    <w:rsid w:val="005A3A9F"/>
    <w:rsid w:val="005A586A"/>
    <w:rsid w:val="005A5CA8"/>
    <w:rsid w:val="005A6AD0"/>
    <w:rsid w:val="005B4DDC"/>
    <w:rsid w:val="005B727B"/>
    <w:rsid w:val="005C1977"/>
    <w:rsid w:val="005C1D14"/>
    <w:rsid w:val="005C2823"/>
    <w:rsid w:val="005C2830"/>
    <w:rsid w:val="005C30F6"/>
    <w:rsid w:val="005C4559"/>
    <w:rsid w:val="005C4B91"/>
    <w:rsid w:val="005D0441"/>
    <w:rsid w:val="005D708A"/>
    <w:rsid w:val="005D72FD"/>
    <w:rsid w:val="005E2817"/>
    <w:rsid w:val="005E4364"/>
    <w:rsid w:val="005E4CDE"/>
    <w:rsid w:val="005E6A34"/>
    <w:rsid w:val="005E781D"/>
    <w:rsid w:val="005F0F5E"/>
    <w:rsid w:val="005F254F"/>
    <w:rsid w:val="005F43B6"/>
    <w:rsid w:val="005F5379"/>
    <w:rsid w:val="005F5FF8"/>
    <w:rsid w:val="005F694E"/>
    <w:rsid w:val="005F6D03"/>
    <w:rsid w:val="005F79E5"/>
    <w:rsid w:val="00601FCA"/>
    <w:rsid w:val="00604401"/>
    <w:rsid w:val="006045C4"/>
    <w:rsid w:val="006055FC"/>
    <w:rsid w:val="0060601F"/>
    <w:rsid w:val="00606661"/>
    <w:rsid w:val="0060703C"/>
    <w:rsid w:val="00611DF7"/>
    <w:rsid w:val="006132D9"/>
    <w:rsid w:val="00614CF4"/>
    <w:rsid w:val="00615124"/>
    <w:rsid w:val="00620D99"/>
    <w:rsid w:val="00621F46"/>
    <w:rsid w:val="00625673"/>
    <w:rsid w:val="00631432"/>
    <w:rsid w:val="0063523D"/>
    <w:rsid w:val="0063529B"/>
    <w:rsid w:val="006373ED"/>
    <w:rsid w:val="00640476"/>
    <w:rsid w:val="0064336D"/>
    <w:rsid w:val="00644CFD"/>
    <w:rsid w:val="00646339"/>
    <w:rsid w:val="00646D79"/>
    <w:rsid w:val="00647290"/>
    <w:rsid w:val="00651B51"/>
    <w:rsid w:val="00651D71"/>
    <w:rsid w:val="00652EDD"/>
    <w:rsid w:val="00656065"/>
    <w:rsid w:val="00656902"/>
    <w:rsid w:val="0065720B"/>
    <w:rsid w:val="00657A0C"/>
    <w:rsid w:val="006620E4"/>
    <w:rsid w:val="0066210B"/>
    <w:rsid w:val="00662D15"/>
    <w:rsid w:val="00666439"/>
    <w:rsid w:val="00670FC6"/>
    <w:rsid w:val="00672E7E"/>
    <w:rsid w:val="00675B79"/>
    <w:rsid w:val="00675D01"/>
    <w:rsid w:val="00681528"/>
    <w:rsid w:val="00682573"/>
    <w:rsid w:val="00685697"/>
    <w:rsid w:val="00685FA4"/>
    <w:rsid w:val="00686498"/>
    <w:rsid w:val="006917EC"/>
    <w:rsid w:val="00691E6B"/>
    <w:rsid w:val="006933EF"/>
    <w:rsid w:val="00694B5B"/>
    <w:rsid w:val="00695054"/>
    <w:rsid w:val="00697DD5"/>
    <w:rsid w:val="006A0EC4"/>
    <w:rsid w:val="006A15F0"/>
    <w:rsid w:val="006A2019"/>
    <w:rsid w:val="006A42A0"/>
    <w:rsid w:val="006A6A8B"/>
    <w:rsid w:val="006B1543"/>
    <w:rsid w:val="006B1760"/>
    <w:rsid w:val="006B2B7B"/>
    <w:rsid w:val="006B5022"/>
    <w:rsid w:val="006B50F5"/>
    <w:rsid w:val="006B531B"/>
    <w:rsid w:val="006B56C7"/>
    <w:rsid w:val="006B5BC5"/>
    <w:rsid w:val="006B67AD"/>
    <w:rsid w:val="006B7E35"/>
    <w:rsid w:val="006C292B"/>
    <w:rsid w:val="006C34C2"/>
    <w:rsid w:val="006C3820"/>
    <w:rsid w:val="006C4C4D"/>
    <w:rsid w:val="006D1BD9"/>
    <w:rsid w:val="006D3F24"/>
    <w:rsid w:val="006D4529"/>
    <w:rsid w:val="006D5701"/>
    <w:rsid w:val="006D5F1A"/>
    <w:rsid w:val="006E36E0"/>
    <w:rsid w:val="006E414C"/>
    <w:rsid w:val="006E5E73"/>
    <w:rsid w:val="006E6201"/>
    <w:rsid w:val="006F092E"/>
    <w:rsid w:val="006F13E7"/>
    <w:rsid w:val="006F4067"/>
    <w:rsid w:val="006F4A47"/>
    <w:rsid w:val="006F4F84"/>
    <w:rsid w:val="006F5D9E"/>
    <w:rsid w:val="006F6E26"/>
    <w:rsid w:val="006F7062"/>
    <w:rsid w:val="00700952"/>
    <w:rsid w:val="00702C0F"/>
    <w:rsid w:val="0070636B"/>
    <w:rsid w:val="00706EEC"/>
    <w:rsid w:val="00707FB6"/>
    <w:rsid w:val="00713759"/>
    <w:rsid w:val="00713CD2"/>
    <w:rsid w:val="00715C48"/>
    <w:rsid w:val="00716419"/>
    <w:rsid w:val="007167FF"/>
    <w:rsid w:val="00717CDF"/>
    <w:rsid w:val="007226AA"/>
    <w:rsid w:val="00724656"/>
    <w:rsid w:val="00725233"/>
    <w:rsid w:val="00725FAC"/>
    <w:rsid w:val="0073060E"/>
    <w:rsid w:val="00730E33"/>
    <w:rsid w:val="00732219"/>
    <w:rsid w:val="00732F72"/>
    <w:rsid w:val="007372B5"/>
    <w:rsid w:val="00737EB1"/>
    <w:rsid w:val="00742C5F"/>
    <w:rsid w:val="00747331"/>
    <w:rsid w:val="00750380"/>
    <w:rsid w:val="00750F22"/>
    <w:rsid w:val="00752523"/>
    <w:rsid w:val="007533BD"/>
    <w:rsid w:val="00755E52"/>
    <w:rsid w:val="007625BF"/>
    <w:rsid w:val="00762C42"/>
    <w:rsid w:val="007637F4"/>
    <w:rsid w:val="0076503A"/>
    <w:rsid w:val="00766345"/>
    <w:rsid w:val="007664A1"/>
    <w:rsid w:val="00767F07"/>
    <w:rsid w:val="00772024"/>
    <w:rsid w:val="0077296D"/>
    <w:rsid w:val="00773A40"/>
    <w:rsid w:val="007741C2"/>
    <w:rsid w:val="0078075C"/>
    <w:rsid w:val="007843D9"/>
    <w:rsid w:val="00784B09"/>
    <w:rsid w:val="00785617"/>
    <w:rsid w:val="007875A0"/>
    <w:rsid w:val="007904CC"/>
    <w:rsid w:val="0079063C"/>
    <w:rsid w:val="0079074C"/>
    <w:rsid w:val="00791337"/>
    <w:rsid w:val="007936CE"/>
    <w:rsid w:val="00796637"/>
    <w:rsid w:val="007A31CE"/>
    <w:rsid w:val="007A378F"/>
    <w:rsid w:val="007A69BE"/>
    <w:rsid w:val="007A6D35"/>
    <w:rsid w:val="007A731A"/>
    <w:rsid w:val="007A757A"/>
    <w:rsid w:val="007B227F"/>
    <w:rsid w:val="007B2BC8"/>
    <w:rsid w:val="007B38BD"/>
    <w:rsid w:val="007B52CD"/>
    <w:rsid w:val="007B73F5"/>
    <w:rsid w:val="007B7EED"/>
    <w:rsid w:val="007C0912"/>
    <w:rsid w:val="007C20C6"/>
    <w:rsid w:val="007C3405"/>
    <w:rsid w:val="007C3661"/>
    <w:rsid w:val="007C36D4"/>
    <w:rsid w:val="007C3F8C"/>
    <w:rsid w:val="007C458E"/>
    <w:rsid w:val="007C51CA"/>
    <w:rsid w:val="007D3280"/>
    <w:rsid w:val="007D4213"/>
    <w:rsid w:val="007D4F39"/>
    <w:rsid w:val="007D6B08"/>
    <w:rsid w:val="007E5434"/>
    <w:rsid w:val="007E74AC"/>
    <w:rsid w:val="007F03C7"/>
    <w:rsid w:val="007F1580"/>
    <w:rsid w:val="007F1981"/>
    <w:rsid w:val="00800A2E"/>
    <w:rsid w:val="008014BF"/>
    <w:rsid w:val="00801C36"/>
    <w:rsid w:val="008026C1"/>
    <w:rsid w:val="00802F6A"/>
    <w:rsid w:val="008033BC"/>
    <w:rsid w:val="00804E2F"/>
    <w:rsid w:val="008053E2"/>
    <w:rsid w:val="008063F0"/>
    <w:rsid w:val="0081098A"/>
    <w:rsid w:val="00811B3F"/>
    <w:rsid w:val="008121AE"/>
    <w:rsid w:val="00812897"/>
    <w:rsid w:val="008141BF"/>
    <w:rsid w:val="00814373"/>
    <w:rsid w:val="00815713"/>
    <w:rsid w:val="008158B3"/>
    <w:rsid w:val="008166D2"/>
    <w:rsid w:val="008205BA"/>
    <w:rsid w:val="0082302D"/>
    <w:rsid w:val="0082482B"/>
    <w:rsid w:val="00824F8A"/>
    <w:rsid w:val="008250C7"/>
    <w:rsid w:val="00826CE0"/>
    <w:rsid w:val="0083062C"/>
    <w:rsid w:val="008331A0"/>
    <w:rsid w:val="008343B3"/>
    <w:rsid w:val="0083476A"/>
    <w:rsid w:val="0083586E"/>
    <w:rsid w:val="00836161"/>
    <w:rsid w:val="00836FCD"/>
    <w:rsid w:val="008373BE"/>
    <w:rsid w:val="00837E98"/>
    <w:rsid w:val="00842BF5"/>
    <w:rsid w:val="00843238"/>
    <w:rsid w:val="008475F8"/>
    <w:rsid w:val="00847B8A"/>
    <w:rsid w:val="00850299"/>
    <w:rsid w:val="00850608"/>
    <w:rsid w:val="00850BAA"/>
    <w:rsid w:val="008543AB"/>
    <w:rsid w:val="00857586"/>
    <w:rsid w:val="00862A4A"/>
    <w:rsid w:val="00865342"/>
    <w:rsid w:val="00865550"/>
    <w:rsid w:val="00865FD7"/>
    <w:rsid w:val="0086607D"/>
    <w:rsid w:val="00866235"/>
    <w:rsid w:val="00866B9E"/>
    <w:rsid w:val="0087109D"/>
    <w:rsid w:val="00871E83"/>
    <w:rsid w:val="00872A06"/>
    <w:rsid w:val="00873E98"/>
    <w:rsid w:val="00881BF8"/>
    <w:rsid w:val="008876CF"/>
    <w:rsid w:val="008877FA"/>
    <w:rsid w:val="008973E6"/>
    <w:rsid w:val="008A04F0"/>
    <w:rsid w:val="008A18BB"/>
    <w:rsid w:val="008A20FD"/>
    <w:rsid w:val="008A63D1"/>
    <w:rsid w:val="008A6CCC"/>
    <w:rsid w:val="008B010F"/>
    <w:rsid w:val="008B0264"/>
    <w:rsid w:val="008B11FE"/>
    <w:rsid w:val="008B2708"/>
    <w:rsid w:val="008B2ECD"/>
    <w:rsid w:val="008B30DC"/>
    <w:rsid w:val="008B3260"/>
    <w:rsid w:val="008B35D9"/>
    <w:rsid w:val="008B3E37"/>
    <w:rsid w:val="008B69FC"/>
    <w:rsid w:val="008B7050"/>
    <w:rsid w:val="008C00CE"/>
    <w:rsid w:val="008C0261"/>
    <w:rsid w:val="008C0A90"/>
    <w:rsid w:val="008C1ADF"/>
    <w:rsid w:val="008C6E61"/>
    <w:rsid w:val="008D23FB"/>
    <w:rsid w:val="008D2A1E"/>
    <w:rsid w:val="008D4B0D"/>
    <w:rsid w:val="008D68B0"/>
    <w:rsid w:val="008E2B12"/>
    <w:rsid w:val="008E46EB"/>
    <w:rsid w:val="008E4E4A"/>
    <w:rsid w:val="008E6F1E"/>
    <w:rsid w:val="008F0D27"/>
    <w:rsid w:val="008F3F98"/>
    <w:rsid w:val="008F5477"/>
    <w:rsid w:val="00901844"/>
    <w:rsid w:val="00901CBE"/>
    <w:rsid w:val="00901E03"/>
    <w:rsid w:val="00903451"/>
    <w:rsid w:val="00903AF1"/>
    <w:rsid w:val="009049D8"/>
    <w:rsid w:val="009110AF"/>
    <w:rsid w:val="00911A28"/>
    <w:rsid w:val="0091274A"/>
    <w:rsid w:val="009128E4"/>
    <w:rsid w:val="00913285"/>
    <w:rsid w:val="00913FF0"/>
    <w:rsid w:val="009214F3"/>
    <w:rsid w:val="00921D06"/>
    <w:rsid w:val="0092395A"/>
    <w:rsid w:val="00926C9B"/>
    <w:rsid w:val="00926E4E"/>
    <w:rsid w:val="00930336"/>
    <w:rsid w:val="00930B9A"/>
    <w:rsid w:val="00930B9F"/>
    <w:rsid w:val="009315E0"/>
    <w:rsid w:val="00935DB1"/>
    <w:rsid w:val="0093794C"/>
    <w:rsid w:val="0094125C"/>
    <w:rsid w:val="00944F88"/>
    <w:rsid w:val="009509BC"/>
    <w:rsid w:val="00955E94"/>
    <w:rsid w:val="0095652C"/>
    <w:rsid w:val="00960982"/>
    <w:rsid w:val="00962329"/>
    <w:rsid w:val="00963CF3"/>
    <w:rsid w:val="00964E5E"/>
    <w:rsid w:val="0096516A"/>
    <w:rsid w:val="009655BF"/>
    <w:rsid w:val="0097232B"/>
    <w:rsid w:val="00972484"/>
    <w:rsid w:val="009729D0"/>
    <w:rsid w:val="00973AE2"/>
    <w:rsid w:val="009742E1"/>
    <w:rsid w:val="00974D13"/>
    <w:rsid w:val="00976C17"/>
    <w:rsid w:val="00976D24"/>
    <w:rsid w:val="00982E13"/>
    <w:rsid w:val="00982E73"/>
    <w:rsid w:val="0098307E"/>
    <w:rsid w:val="00983B7F"/>
    <w:rsid w:val="009864AF"/>
    <w:rsid w:val="009865F6"/>
    <w:rsid w:val="00986CD3"/>
    <w:rsid w:val="00987817"/>
    <w:rsid w:val="00991413"/>
    <w:rsid w:val="009927DE"/>
    <w:rsid w:val="00993ACF"/>
    <w:rsid w:val="00995784"/>
    <w:rsid w:val="009A2AE3"/>
    <w:rsid w:val="009A49F8"/>
    <w:rsid w:val="009A4E7F"/>
    <w:rsid w:val="009A60EF"/>
    <w:rsid w:val="009B0D11"/>
    <w:rsid w:val="009B1BDF"/>
    <w:rsid w:val="009B21D6"/>
    <w:rsid w:val="009B2F72"/>
    <w:rsid w:val="009C2F07"/>
    <w:rsid w:val="009C3399"/>
    <w:rsid w:val="009C4B1E"/>
    <w:rsid w:val="009C54C7"/>
    <w:rsid w:val="009C6F4D"/>
    <w:rsid w:val="009C79F3"/>
    <w:rsid w:val="009D0FBF"/>
    <w:rsid w:val="009D44D7"/>
    <w:rsid w:val="009D4ED0"/>
    <w:rsid w:val="009D77EE"/>
    <w:rsid w:val="009E216F"/>
    <w:rsid w:val="009E2F91"/>
    <w:rsid w:val="009E41CA"/>
    <w:rsid w:val="009E50D9"/>
    <w:rsid w:val="009E56F6"/>
    <w:rsid w:val="009F08C2"/>
    <w:rsid w:val="009F1FEE"/>
    <w:rsid w:val="009F21D6"/>
    <w:rsid w:val="009F4AC7"/>
    <w:rsid w:val="009F6A1B"/>
    <w:rsid w:val="009F7E82"/>
    <w:rsid w:val="00A00CC0"/>
    <w:rsid w:val="00A01328"/>
    <w:rsid w:val="00A02BB5"/>
    <w:rsid w:val="00A04576"/>
    <w:rsid w:val="00A06F2C"/>
    <w:rsid w:val="00A076C8"/>
    <w:rsid w:val="00A11F1D"/>
    <w:rsid w:val="00A12044"/>
    <w:rsid w:val="00A13DD6"/>
    <w:rsid w:val="00A14118"/>
    <w:rsid w:val="00A14821"/>
    <w:rsid w:val="00A16887"/>
    <w:rsid w:val="00A17448"/>
    <w:rsid w:val="00A2108A"/>
    <w:rsid w:val="00A22056"/>
    <w:rsid w:val="00A26501"/>
    <w:rsid w:val="00A26808"/>
    <w:rsid w:val="00A26DFC"/>
    <w:rsid w:val="00A31D22"/>
    <w:rsid w:val="00A32FA3"/>
    <w:rsid w:val="00A341FB"/>
    <w:rsid w:val="00A34785"/>
    <w:rsid w:val="00A35A98"/>
    <w:rsid w:val="00A370A8"/>
    <w:rsid w:val="00A4325A"/>
    <w:rsid w:val="00A43898"/>
    <w:rsid w:val="00A44740"/>
    <w:rsid w:val="00A46637"/>
    <w:rsid w:val="00A46F82"/>
    <w:rsid w:val="00A471F2"/>
    <w:rsid w:val="00A47993"/>
    <w:rsid w:val="00A51608"/>
    <w:rsid w:val="00A526F3"/>
    <w:rsid w:val="00A56806"/>
    <w:rsid w:val="00A631E2"/>
    <w:rsid w:val="00A64A49"/>
    <w:rsid w:val="00A671EC"/>
    <w:rsid w:val="00A725A9"/>
    <w:rsid w:val="00A72820"/>
    <w:rsid w:val="00A73A70"/>
    <w:rsid w:val="00A8288F"/>
    <w:rsid w:val="00A82CDA"/>
    <w:rsid w:val="00A831BE"/>
    <w:rsid w:val="00A836A2"/>
    <w:rsid w:val="00A83D7E"/>
    <w:rsid w:val="00A842D0"/>
    <w:rsid w:val="00A90802"/>
    <w:rsid w:val="00A90EF4"/>
    <w:rsid w:val="00A92061"/>
    <w:rsid w:val="00A9441F"/>
    <w:rsid w:val="00A94B27"/>
    <w:rsid w:val="00A97C8D"/>
    <w:rsid w:val="00AA03A2"/>
    <w:rsid w:val="00AA03FD"/>
    <w:rsid w:val="00AA1D51"/>
    <w:rsid w:val="00AA2994"/>
    <w:rsid w:val="00AA3112"/>
    <w:rsid w:val="00AA34E5"/>
    <w:rsid w:val="00AA434F"/>
    <w:rsid w:val="00AA52AB"/>
    <w:rsid w:val="00AA7680"/>
    <w:rsid w:val="00AB32F0"/>
    <w:rsid w:val="00AB6EC7"/>
    <w:rsid w:val="00AB7B7B"/>
    <w:rsid w:val="00AC117D"/>
    <w:rsid w:val="00AC3EE5"/>
    <w:rsid w:val="00AC4785"/>
    <w:rsid w:val="00AC67D0"/>
    <w:rsid w:val="00AC6B2B"/>
    <w:rsid w:val="00AD0B37"/>
    <w:rsid w:val="00AD2277"/>
    <w:rsid w:val="00AD47AE"/>
    <w:rsid w:val="00AD5659"/>
    <w:rsid w:val="00AE12A0"/>
    <w:rsid w:val="00AE2183"/>
    <w:rsid w:val="00AE2706"/>
    <w:rsid w:val="00AE55EE"/>
    <w:rsid w:val="00AE728E"/>
    <w:rsid w:val="00AF0440"/>
    <w:rsid w:val="00AF22F9"/>
    <w:rsid w:val="00AF3765"/>
    <w:rsid w:val="00AF64E1"/>
    <w:rsid w:val="00B00A9C"/>
    <w:rsid w:val="00B031C7"/>
    <w:rsid w:val="00B06B47"/>
    <w:rsid w:val="00B10B54"/>
    <w:rsid w:val="00B11558"/>
    <w:rsid w:val="00B11572"/>
    <w:rsid w:val="00B13008"/>
    <w:rsid w:val="00B132FB"/>
    <w:rsid w:val="00B13D45"/>
    <w:rsid w:val="00B17C64"/>
    <w:rsid w:val="00B20338"/>
    <w:rsid w:val="00B226FE"/>
    <w:rsid w:val="00B22FBA"/>
    <w:rsid w:val="00B23D42"/>
    <w:rsid w:val="00B251A2"/>
    <w:rsid w:val="00B252AA"/>
    <w:rsid w:val="00B25A73"/>
    <w:rsid w:val="00B271F2"/>
    <w:rsid w:val="00B279EF"/>
    <w:rsid w:val="00B30A52"/>
    <w:rsid w:val="00B327F4"/>
    <w:rsid w:val="00B32CC8"/>
    <w:rsid w:val="00B330A8"/>
    <w:rsid w:val="00B334DF"/>
    <w:rsid w:val="00B36C8C"/>
    <w:rsid w:val="00B40A44"/>
    <w:rsid w:val="00B412AC"/>
    <w:rsid w:val="00B4213B"/>
    <w:rsid w:val="00B444F7"/>
    <w:rsid w:val="00B45CC2"/>
    <w:rsid w:val="00B45D81"/>
    <w:rsid w:val="00B47659"/>
    <w:rsid w:val="00B478E3"/>
    <w:rsid w:val="00B50911"/>
    <w:rsid w:val="00B51499"/>
    <w:rsid w:val="00B536D3"/>
    <w:rsid w:val="00B538D8"/>
    <w:rsid w:val="00B5397F"/>
    <w:rsid w:val="00B5529D"/>
    <w:rsid w:val="00B55334"/>
    <w:rsid w:val="00B615BD"/>
    <w:rsid w:val="00B6181D"/>
    <w:rsid w:val="00B62C8D"/>
    <w:rsid w:val="00B64B29"/>
    <w:rsid w:val="00B64DE3"/>
    <w:rsid w:val="00B65BE3"/>
    <w:rsid w:val="00B66594"/>
    <w:rsid w:val="00B70B68"/>
    <w:rsid w:val="00B70B7E"/>
    <w:rsid w:val="00B70DAD"/>
    <w:rsid w:val="00B74329"/>
    <w:rsid w:val="00B7460F"/>
    <w:rsid w:val="00B755BE"/>
    <w:rsid w:val="00B77C6F"/>
    <w:rsid w:val="00B8131B"/>
    <w:rsid w:val="00B814D0"/>
    <w:rsid w:val="00B81B7C"/>
    <w:rsid w:val="00B81EEA"/>
    <w:rsid w:val="00B82985"/>
    <w:rsid w:val="00B82D29"/>
    <w:rsid w:val="00B83E59"/>
    <w:rsid w:val="00B8465E"/>
    <w:rsid w:val="00B849D3"/>
    <w:rsid w:val="00B852EC"/>
    <w:rsid w:val="00B85C60"/>
    <w:rsid w:val="00B85E58"/>
    <w:rsid w:val="00B87E96"/>
    <w:rsid w:val="00B90A5F"/>
    <w:rsid w:val="00B91382"/>
    <w:rsid w:val="00B91D0B"/>
    <w:rsid w:val="00B921BC"/>
    <w:rsid w:val="00B923DB"/>
    <w:rsid w:val="00B92728"/>
    <w:rsid w:val="00B9451A"/>
    <w:rsid w:val="00B947C2"/>
    <w:rsid w:val="00B97BE6"/>
    <w:rsid w:val="00BA2042"/>
    <w:rsid w:val="00BA343B"/>
    <w:rsid w:val="00BA396C"/>
    <w:rsid w:val="00BA44B2"/>
    <w:rsid w:val="00BA6454"/>
    <w:rsid w:val="00BA6B87"/>
    <w:rsid w:val="00BA78DA"/>
    <w:rsid w:val="00BB11F9"/>
    <w:rsid w:val="00BB1678"/>
    <w:rsid w:val="00BB2AC1"/>
    <w:rsid w:val="00BB3E1F"/>
    <w:rsid w:val="00BB4510"/>
    <w:rsid w:val="00BB52D8"/>
    <w:rsid w:val="00BC1426"/>
    <w:rsid w:val="00BC1DB3"/>
    <w:rsid w:val="00BC386E"/>
    <w:rsid w:val="00BC55A5"/>
    <w:rsid w:val="00BC5C75"/>
    <w:rsid w:val="00BC5CC7"/>
    <w:rsid w:val="00BC6198"/>
    <w:rsid w:val="00BC7A52"/>
    <w:rsid w:val="00BD026F"/>
    <w:rsid w:val="00BD1796"/>
    <w:rsid w:val="00BD325D"/>
    <w:rsid w:val="00BD3A0E"/>
    <w:rsid w:val="00BE3FBC"/>
    <w:rsid w:val="00BF2250"/>
    <w:rsid w:val="00BF358A"/>
    <w:rsid w:val="00BF5678"/>
    <w:rsid w:val="00BF5982"/>
    <w:rsid w:val="00BF59B3"/>
    <w:rsid w:val="00C0311E"/>
    <w:rsid w:val="00C05720"/>
    <w:rsid w:val="00C05DBB"/>
    <w:rsid w:val="00C065B7"/>
    <w:rsid w:val="00C11E60"/>
    <w:rsid w:val="00C12ACF"/>
    <w:rsid w:val="00C12DE0"/>
    <w:rsid w:val="00C134B1"/>
    <w:rsid w:val="00C13AE3"/>
    <w:rsid w:val="00C14B12"/>
    <w:rsid w:val="00C16E23"/>
    <w:rsid w:val="00C1784F"/>
    <w:rsid w:val="00C20D31"/>
    <w:rsid w:val="00C32A46"/>
    <w:rsid w:val="00C35746"/>
    <w:rsid w:val="00C402FF"/>
    <w:rsid w:val="00C405DE"/>
    <w:rsid w:val="00C407BA"/>
    <w:rsid w:val="00C477F2"/>
    <w:rsid w:val="00C54A21"/>
    <w:rsid w:val="00C556B0"/>
    <w:rsid w:val="00C56534"/>
    <w:rsid w:val="00C567A5"/>
    <w:rsid w:val="00C56A2C"/>
    <w:rsid w:val="00C60EE2"/>
    <w:rsid w:val="00C61A6C"/>
    <w:rsid w:val="00C62738"/>
    <w:rsid w:val="00C627F1"/>
    <w:rsid w:val="00C65194"/>
    <w:rsid w:val="00C66F67"/>
    <w:rsid w:val="00C7297A"/>
    <w:rsid w:val="00C72C24"/>
    <w:rsid w:val="00C7346B"/>
    <w:rsid w:val="00C761EE"/>
    <w:rsid w:val="00C80D5A"/>
    <w:rsid w:val="00C82FD4"/>
    <w:rsid w:val="00C84196"/>
    <w:rsid w:val="00C90B7F"/>
    <w:rsid w:val="00C917E8"/>
    <w:rsid w:val="00C923F4"/>
    <w:rsid w:val="00C94E19"/>
    <w:rsid w:val="00C95179"/>
    <w:rsid w:val="00C95313"/>
    <w:rsid w:val="00C9566F"/>
    <w:rsid w:val="00CA1813"/>
    <w:rsid w:val="00CA2D71"/>
    <w:rsid w:val="00CA4BCF"/>
    <w:rsid w:val="00CA5251"/>
    <w:rsid w:val="00CB23FF"/>
    <w:rsid w:val="00CB4405"/>
    <w:rsid w:val="00CB496D"/>
    <w:rsid w:val="00CB6B0E"/>
    <w:rsid w:val="00CB6C91"/>
    <w:rsid w:val="00CB6D5F"/>
    <w:rsid w:val="00CC0044"/>
    <w:rsid w:val="00CC0344"/>
    <w:rsid w:val="00CC08AA"/>
    <w:rsid w:val="00CC0E2B"/>
    <w:rsid w:val="00CC4C99"/>
    <w:rsid w:val="00CC5644"/>
    <w:rsid w:val="00CC6E66"/>
    <w:rsid w:val="00CD04C1"/>
    <w:rsid w:val="00CD0980"/>
    <w:rsid w:val="00CD0A1A"/>
    <w:rsid w:val="00CD0C29"/>
    <w:rsid w:val="00CD2DD6"/>
    <w:rsid w:val="00CD3240"/>
    <w:rsid w:val="00CD50CF"/>
    <w:rsid w:val="00CE051F"/>
    <w:rsid w:val="00CE131D"/>
    <w:rsid w:val="00CE1775"/>
    <w:rsid w:val="00CE26CC"/>
    <w:rsid w:val="00CE3761"/>
    <w:rsid w:val="00CE7B5F"/>
    <w:rsid w:val="00CF04DD"/>
    <w:rsid w:val="00CF07BF"/>
    <w:rsid w:val="00CF08B1"/>
    <w:rsid w:val="00CF2179"/>
    <w:rsid w:val="00CF23B6"/>
    <w:rsid w:val="00CF27EF"/>
    <w:rsid w:val="00CF3557"/>
    <w:rsid w:val="00CF3A25"/>
    <w:rsid w:val="00CF411B"/>
    <w:rsid w:val="00CF5438"/>
    <w:rsid w:val="00CF6823"/>
    <w:rsid w:val="00D02BBF"/>
    <w:rsid w:val="00D02BF1"/>
    <w:rsid w:val="00D05066"/>
    <w:rsid w:val="00D0598E"/>
    <w:rsid w:val="00D05A29"/>
    <w:rsid w:val="00D12161"/>
    <w:rsid w:val="00D1524E"/>
    <w:rsid w:val="00D156B0"/>
    <w:rsid w:val="00D21235"/>
    <w:rsid w:val="00D24174"/>
    <w:rsid w:val="00D24BD6"/>
    <w:rsid w:val="00D27226"/>
    <w:rsid w:val="00D302C4"/>
    <w:rsid w:val="00D30911"/>
    <w:rsid w:val="00D33CA2"/>
    <w:rsid w:val="00D37060"/>
    <w:rsid w:val="00D37358"/>
    <w:rsid w:val="00D37AB4"/>
    <w:rsid w:val="00D40160"/>
    <w:rsid w:val="00D40EEE"/>
    <w:rsid w:val="00D423C9"/>
    <w:rsid w:val="00D4524B"/>
    <w:rsid w:val="00D455EC"/>
    <w:rsid w:val="00D4574F"/>
    <w:rsid w:val="00D463F5"/>
    <w:rsid w:val="00D5054B"/>
    <w:rsid w:val="00D50617"/>
    <w:rsid w:val="00D50DDC"/>
    <w:rsid w:val="00D52023"/>
    <w:rsid w:val="00D57BB9"/>
    <w:rsid w:val="00D62256"/>
    <w:rsid w:val="00D640FF"/>
    <w:rsid w:val="00D644BB"/>
    <w:rsid w:val="00D64825"/>
    <w:rsid w:val="00D661B4"/>
    <w:rsid w:val="00D67166"/>
    <w:rsid w:val="00D67EC1"/>
    <w:rsid w:val="00D7019A"/>
    <w:rsid w:val="00D7071A"/>
    <w:rsid w:val="00D71D2C"/>
    <w:rsid w:val="00D7401C"/>
    <w:rsid w:val="00D761EC"/>
    <w:rsid w:val="00D76245"/>
    <w:rsid w:val="00D77EE7"/>
    <w:rsid w:val="00D8005F"/>
    <w:rsid w:val="00D81C35"/>
    <w:rsid w:val="00D81EB2"/>
    <w:rsid w:val="00D82016"/>
    <w:rsid w:val="00D83B6A"/>
    <w:rsid w:val="00D83C8F"/>
    <w:rsid w:val="00D840A1"/>
    <w:rsid w:val="00D84B4E"/>
    <w:rsid w:val="00D85A9C"/>
    <w:rsid w:val="00D9361E"/>
    <w:rsid w:val="00D95234"/>
    <w:rsid w:val="00DA2810"/>
    <w:rsid w:val="00DA35AF"/>
    <w:rsid w:val="00DA72EA"/>
    <w:rsid w:val="00DA7EE2"/>
    <w:rsid w:val="00DB0730"/>
    <w:rsid w:val="00DB23FE"/>
    <w:rsid w:val="00DB314F"/>
    <w:rsid w:val="00DB3D5E"/>
    <w:rsid w:val="00DB6545"/>
    <w:rsid w:val="00DB7316"/>
    <w:rsid w:val="00DC065F"/>
    <w:rsid w:val="00DC0D9B"/>
    <w:rsid w:val="00DC1CAF"/>
    <w:rsid w:val="00DC2693"/>
    <w:rsid w:val="00DC2E0B"/>
    <w:rsid w:val="00DC300F"/>
    <w:rsid w:val="00DC382D"/>
    <w:rsid w:val="00DC3A4D"/>
    <w:rsid w:val="00DC4899"/>
    <w:rsid w:val="00DC5B90"/>
    <w:rsid w:val="00DC7A77"/>
    <w:rsid w:val="00DD0986"/>
    <w:rsid w:val="00DD09D7"/>
    <w:rsid w:val="00DD2E16"/>
    <w:rsid w:val="00DD3AC5"/>
    <w:rsid w:val="00DD3CE9"/>
    <w:rsid w:val="00DD4EF1"/>
    <w:rsid w:val="00DD6F8D"/>
    <w:rsid w:val="00DD7744"/>
    <w:rsid w:val="00DE072F"/>
    <w:rsid w:val="00DE140D"/>
    <w:rsid w:val="00DE2F2C"/>
    <w:rsid w:val="00DE32CA"/>
    <w:rsid w:val="00DE3874"/>
    <w:rsid w:val="00DE6ACD"/>
    <w:rsid w:val="00DE7411"/>
    <w:rsid w:val="00DF01DF"/>
    <w:rsid w:val="00DF0DCB"/>
    <w:rsid w:val="00DF1978"/>
    <w:rsid w:val="00DF2405"/>
    <w:rsid w:val="00DF2CF1"/>
    <w:rsid w:val="00DF4123"/>
    <w:rsid w:val="00DF5512"/>
    <w:rsid w:val="00DF671C"/>
    <w:rsid w:val="00E00079"/>
    <w:rsid w:val="00E033E7"/>
    <w:rsid w:val="00E04770"/>
    <w:rsid w:val="00E06764"/>
    <w:rsid w:val="00E1064C"/>
    <w:rsid w:val="00E106F9"/>
    <w:rsid w:val="00E112AE"/>
    <w:rsid w:val="00E11C5F"/>
    <w:rsid w:val="00E12597"/>
    <w:rsid w:val="00E1404E"/>
    <w:rsid w:val="00E165BF"/>
    <w:rsid w:val="00E214A5"/>
    <w:rsid w:val="00E21F70"/>
    <w:rsid w:val="00E23C5A"/>
    <w:rsid w:val="00E26DA1"/>
    <w:rsid w:val="00E27620"/>
    <w:rsid w:val="00E27C85"/>
    <w:rsid w:val="00E27C8D"/>
    <w:rsid w:val="00E318E6"/>
    <w:rsid w:val="00E33816"/>
    <w:rsid w:val="00E34716"/>
    <w:rsid w:val="00E354F8"/>
    <w:rsid w:val="00E36896"/>
    <w:rsid w:val="00E37504"/>
    <w:rsid w:val="00E37674"/>
    <w:rsid w:val="00E37C59"/>
    <w:rsid w:val="00E4187A"/>
    <w:rsid w:val="00E420D1"/>
    <w:rsid w:val="00E42CE1"/>
    <w:rsid w:val="00E43836"/>
    <w:rsid w:val="00E44B02"/>
    <w:rsid w:val="00E46980"/>
    <w:rsid w:val="00E46BAF"/>
    <w:rsid w:val="00E46F2B"/>
    <w:rsid w:val="00E5103D"/>
    <w:rsid w:val="00E52F7B"/>
    <w:rsid w:val="00E54D81"/>
    <w:rsid w:val="00E55921"/>
    <w:rsid w:val="00E55979"/>
    <w:rsid w:val="00E55D2E"/>
    <w:rsid w:val="00E55F0D"/>
    <w:rsid w:val="00E62A0C"/>
    <w:rsid w:val="00E63466"/>
    <w:rsid w:val="00E6478B"/>
    <w:rsid w:val="00E65370"/>
    <w:rsid w:val="00E6718B"/>
    <w:rsid w:val="00E67E11"/>
    <w:rsid w:val="00E701B5"/>
    <w:rsid w:val="00E70355"/>
    <w:rsid w:val="00E703D8"/>
    <w:rsid w:val="00E70597"/>
    <w:rsid w:val="00E71372"/>
    <w:rsid w:val="00E713C7"/>
    <w:rsid w:val="00E723C6"/>
    <w:rsid w:val="00E73C33"/>
    <w:rsid w:val="00E80AAF"/>
    <w:rsid w:val="00E80CF9"/>
    <w:rsid w:val="00E80D82"/>
    <w:rsid w:val="00E811D4"/>
    <w:rsid w:val="00E813AD"/>
    <w:rsid w:val="00E827AB"/>
    <w:rsid w:val="00E87056"/>
    <w:rsid w:val="00E87AAC"/>
    <w:rsid w:val="00E9061D"/>
    <w:rsid w:val="00E91D63"/>
    <w:rsid w:val="00E9363F"/>
    <w:rsid w:val="00E94C72"/>
    <w:rsid w:val="00E94D54"/>
    <w:rsid w:val="00E97FE1"/>
    <w:rsid w:val="00EA0C98"/>
    <w:rsid w:val="00EA1102"/>
    <w:rsid w:val="00EA2391"/>
    <w:rsid w:val="00EA24D1"/>
    <w:rsid w:val="00EA2FF2"/>
    <w:rsid w:val="00EA3A2B"/>
    <w:rsid w:val="00EA4B2C"/>
    <w:rsid w:val="00EA596A"/>
    <w:rsid w:val="00EA61B8"/>
    <w:rsid w:val="00EA7526"/>
    <w:rsid w:val="00EA7B42"/>
    <w:rsid w:val="00EB0516"/>
    <w:rsid w:val="00EC07A0"/>
    <w:rsid w:val="00EC2D9E"/>
    <w:rsid w:val="00EC3EB3"/>
    <w:rsid w:val="00EC56A0"/>
    <w:rsid w:val="00EC7AE8"/>
    <w:rsid w:val="00ED016A"/>
    <w:rsid w:val="00ED10DD"/>
    <w:rsid w:val="00ED16E0"/>
    <w:rsid w:val="00ED2101"/>
    <w:rsid w:val="00ED6C52"/>
    <w:rsid w:val="00ED7B67"/>
    <w:rsid w:val="00EE0C9D"/>
    <w:rsid w:val="00EE208D"/>
    <w:rsid w:val="00EE28DC"/>
    <w:rsid w:val="00EE4DF7"/>
    <w:rsid w:val="00EE5E13"/>
    <w:rsid w:val="00EE60F3"/>
    <w:rsid w:val="00EE6C8F"/>
    <w:rsid w:val="00EF2EF8"/>
    <w:rsid w:val="00EF2F91"/>
    <w:rsid w:val="00EF34B6"/>
    <w:rsid w:val="00EF3AA4"/>
    <w:rsid w:val="00EF5F29"/>
    <w:rsid w:val="00EF6407"/>
    <w:rsid w:val="00EF68A9"/>
    <w:rsid w:val="00EF78F0"/>
    <w:rsid w:val="00F007B8"/>
    <w:rsid w:val="00F010BF"/>
    <w:rsid w:val="00F01846"/>
    <w:rsid w:val="00F03449"/>
    <w:rsid w:val="00F03D6C"/>
    <w:rsid w:val="00F04B09"/>
    <w:rsid w:val="00F102F6"/>
    <w:rsid w:val="00F11EC3"/>
    <w:rsid w:val="00F12DF2"/>
    <w:rsid w:val="00F12F68"/>
    <w:rsid w:val="00F13666"/>
    <w:rsid w:val="00F13B74"/>
    <w:rsid w:val="00F15EF8"/>
    <w:rsid w:val="00F16827"/>
    <w:rsid w:val="00F16FD6"/>
    <w:rsid w:val="00F20A15"/>
    <w:rsid w:val="00F2207D"/>
    <w:rsid w:val="00F22688"/>
    <w:rsid w:val="00F24879"/>
    <w:rsid w:val="00F253CA"/>
    <w:rsid w:val="00F25575"/>
    <w:rsid w:val="00F258E7"/>
    <w:rsid w:val="00F3074D"/>
    <w:rsid w:val="00F32584"/>
    <w:rsid w:val="00F326D9"/>
    <w:rsid w:val="00F32F45"/>
    <w:rsid w:val="00F332A5"/>
    <w:rsid w:val="00F3615B"/>
    <w:rsid w:val="00F41E9F"/>
    <w:rsid w:val="00F43771"/>
    <w:rsid w:val="00F44E34"/>
    <w:rsid w:val="00F473C6"/>
    <w:rsid w:val="00F5286D"/>
    <w:rsid w:val="00F55249"/>
    <w:rsid w:val="00F553F2"/>
    <w:rsid w:val="00F562BF"/>
    <w:rsid w:val="00F57435"/>
    <w:rsid w:val="00F574FD"/>
    <w:rsid w:val="00F61392"/>
    <w:rsid w:val="00F6352D"/>
    <w:rsid w:val="00F643F5"/>
    <w:rsid w:val="00F644D1"/>
    <w:rsid w:val="00F670A3"/>
    <w:rsid w:val="00F672C6"/>
    <w:rsid w:val="00F70F28"/>
    <w:rsid w:val="00F72007"/>
    <w:rsid w:val="00F7682D"/>
    <w:rsid w:val="00F854C3"/>
    <w:rsid w:val="00F85E83"/>
    <w:rsid w:val="00F874C9"/>
    <w:rsid w:val="00F9295C"/>
    <w:rsid w:val="00F92D28"/>
    <w:rsid w:val="00F9332C"/>
    <w:rsid w:val="00F94D57"/>
    <w:rsid w:val="00F97203"/>
    <w:rsid w:val="00FA099C"/>
    <w:rsid w:val="00FA374E"/>
    <w:rsid w:val="00FA3CAD"/>
    <w:rsid w:val="00FA5994"/>
    <w:rsid w:val="00FA71B8"/>
    <w:rsid w:val="00FB13C6"/>
    <w:rsid w:val="00FB21FD"/>
    <w:rsid w:val="00FB337A"/>
    <w:rsid w:val="00FB38A6"/>
    <w:rsid w:val="00FB4688"/>
    <w:rsid w:val="00FB6A05"/>
    <w:rsid w:val="00FC1C35"/>
    <w:rsid w:val="00FC1D5E"/>
    <w:rsid w:val="00FC3B9C"/>
    <w:rsid w:val="00FC51B2"/>
    <w:rsid w:val="00FC594E"/>
    <w:rsid w:val="00FC6B23"/>
    <w:rsid w:val="00FC7585"/>
    <w:rsid w:val="00FD1A39"/>
    <w:rsid w:val="00FD1E7B"/>
    <w:rsid w:val="00FD277F"/>
    <w:rsid w:val="00FD2EE3"/>
    <w:rsid w:val="00FD36B1"/>
    <w:rsid w:val="00FD4801"/>
    <w:rsid w:val="00FD5A85"/>
    <w:rsid w:val="00FD5D94"/>
    <w:rsid w:val="00FD7B46"/>
    <w:rsid w:val="00FE0371"/>
    <w:rsid w:val="00FE2FD1"/>
    <w:rsid w:val="00FE3369"/>
    <w:rsid w:val="00FE3803"/>
    <w:rsid w:val="00FE3B5C"/>
    <w:rsid w:val="00FE64BA"/>
    <w:rsid w:val="00FE7FF8"/>
    <w:rsid w:val="00FF061A"/>
    <w:rsid w:val="00FF07D9"/>
    <w:rsid w:val="00FF6805"/>
    <w:rsid w:val="00FF6822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7104085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78F0"/>
    <w:pPr>
      <w:widowControl w:val="0"/>
      <w:jc w:val="both"/>
    </w:pPr>
    <w:rPr>
      <w:rFonts w:eastAsia="Mincho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DF01D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DF01DF"/>
    <w:rPr>
      <w:rFonts w:ascii="Century" w:eastAsia="Mincho" w:hAnsi="Century" w:cs="Times New Roman"/>
      <w:sz w:val="24"/>
      <w:szCs w:val="24"/>
    </w:rPr>
  </w:style>
  <w:style w:type="paragraph" w:styleId="a5">
    <w:name w:val="List Paragraph"/>
    <w:basedOn w:val="a"/>
    <w:uiPriority w:val="34"/>
    <w:qFormat/>
    <w:rsid w:val="00DF01DF"/>
    <w:pPr>
      <w:ind w:leftChars="400" w:left="840"/>
    </w:pPr>
  </w:style>
  <w:style w:type="paragraph" w:styleId="a6">
    <w:name w:val="footer"/>
    <w:basedOn w:val="a"/>
    <w:link w:val="a7"/>
    <w:uiPriority w:val="99"/>
    <w:unhideWhenUsed/>
    <w:rsid w:val="0093033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930336"/>
    <w:rPr>
      <w:rFonts w:eastAsia="Mincho"/>
      <w:kern w:val="2"/>
      <w:sz w:val="24"/>
      <w:szCs w:val="24"/>
    </w:rPr>
  </w:style>
  <w:style w:type="character" w:styleId="a8">
    <w:name w:val="annotation reference"/>
    <w:uiPriority w:val="99"/>
    <w:semiHidden/>
    <w:unhideWhenUsed/>
    <w:rsid w:val="00527E1B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527E1B"/>
    <w:pPr>
      <w:jc w:val="left"/>
    </w:pPr>
  </w:style>
  <w:style w:type="character" w:customStyle="1" w:styleId="aa">
    <w:name w:val="コメント文字列 (文字)"/>
    <w:link w:val="a9"/>
    <w:uiPriority w:val="99"/>
    <w:semiHidden/>
    <w:rsid w:val="00527E1B"/>
    <w:rPr>
      <w:rFonts w:eastAsia="Mincho"/>
      <w:kern w:val="2"/>
      <w:sz w:val="24"/>
      <w:szCs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27E1B"/>
    <w:rPr>
      <w:b/>
      <w:bCs/>
    </w:rPr>
  </w:style>
  <w:style w:type="character" w:customStyle="1" w:styleId="ac">
    <w:name w:val="コメント内容 (文字)"/>
    <w:link w:val="ab"/>
    <w:uiPriority w:val="99"/>
    <w:semiHidden/>
    <w:rsid w:val="00527E1B"/>
    <w:rPr>
      <w:rFonts w:eastAsia="Mincho"/>
      <w:b/>
      <w:bCs/>
      <w:kern w:val="2"/>
      <w:sz w:val="24"/>
      <w:szCs w:val="24"/>
    </w:rPr>
  </w:style>
  <w:style w:type="paragraph" w:styleId="ad">
    <w:name w:val="Balloon Text"/>
    <w:basedOn w:val="a"/>
    <w:link w:val="ae"/>
    <w:uiPriority w:val="99"/>
    <w:semiHidden/>
    <w:unhideWhenUsed/>
    <w:rsid w:val="00527E1B"/>
    <w:rPr>
      <w:rFonts w:ascii="Arial" w:eastAsia="ＭＳ ゴシック" w:hAnsi="Arial"/>
      <w:sz w:val="18"/>
      <w:szCs w:val="18"/>
    </w:rPr>
  </w:style>
  <w:style w:type="character" w:customStyle="1" w:styleId="ae">
    <w:name w:val="吹き出し (文字)"/>
    <w:link w:val="ad"/>
    <w:uiPriority w:val="99"/>
    <w:semiHidden/>
    <w:rsid w:val="00527E1B"/>
    <w:rPr>
      <w:rFonts w:ascii="Arial" w:eastAsia="ＭＳ ゴシック" w:hAnsi="Arial" w:cs="Times New Roman"/>
      <w:kern w:val="2"/>
      <w:sz w:val="18"/>
      <w:szCs w:val="18"/>
    </w:rPr>
  </w:style>
  <w:style w:type="table" w:styleId="af">
    <w:name w:val="Table Grid"/>
    <w:basedOn w:val="a1"/>
    <w:rsid w:val="00E34716"/>
    <w:rPr>
      <w:rFonts w:eastAsia="Times New Roman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Note Heading"/>
    <w:basedOn w:val="a"/>
    <w:next w:val="a"/>
    <w:link w:val="af1"/>
    <w:unhideWhenUsed/>
    <w:rsid w:val="00A73A70"/>
    <w:pPr>
      <w:jc w:val="center"/>
    </w:pPr>
    <w:rPr>
      <w:rFonts w:ascii="ＭＳ 明朝" w:eastAsia="ＭＳ 明朝" w:hAnsi="ＭＳ 明朝"/>
      <w:color w:val="000000"/>
      <w:sz w:val="21"/>
      <w:szCs w:val="21"/>
    </w:rPr>
  </w:style>
  <w:style w:type="character" w:customStyle="1" w:styleId="af1">
    <w:name w:val="記 (文字)"/>
    <w:link w:val="af0"/>
    <w:rsid w:val="00A73A70"/>
    <w:rPr>
      <w:rFonts w:ascii="ＭＳ 明朝" w:hAnsi="ＭＳ 明朝"/>
      <w:color w:val="000000"/>
      <w:kern w:val="2"/>
      <w:sz w:val="21"/>
      <w:szCs w:val="21"/>
    </w:rPr>
  </w:style>
  <w:style w:type="paragraph" w:styleId="af2">
    <w:name w:val="Body Text Indent"/>
    <w:basedOn w:val="a"/>
    <w:link w:val="af3"/>
    <w:unhideWhenUsed/>
    <w:rsid w:val="00D40EEE"/>
    <w:pPr>
      <w:ind w:leftChars="-171" w:left="-171" w:hangingChars="171" w:hanging="359"/>
    </w:pPr>
    <w:rPr>
      <w:rFonts w:eastAsia="ＭＳ 明朝"/>
      <w:sz w:val="21"/>
    </w:rPr>
  </w:style>
  <w:style w:type="character" w:customStyle="1" w:styleId="af3">
    <w:name w:val="本文インデント (文字)"/>
    <w:link w:val="af2"/>
    <w:rsid w:val="00D40EEE"/>
    <w:rPr>
      <w:kern w:val="2"/>
      <w:sz w:val="21"/>
      <w:szCs w:val="24"/>
    </w:rPr>
  </w:style>
  <w:style w:type="character" w:styleId="af4">
    <w:name w:val="Hyperlink"/>
    <w:rsid w:val="00A82CDA"/>
    <w:rPr>
      <w:color w:val="0000FF"/>
      <w:u w:val="single"/>
    </w:rPr>
  </w:style>
  <w:style w:type="paragraph" w:styleId="af5">
    <w:name w:val="Closing"/>
    <w:basedOn w:val="a"/>
    <w:link w:val="af6"/>
    <w:uiPriority w:val="99"/>
    <w:unhideWhenUsed/>
    <w:rsid w:val="00974D13"/>
    <w:pPr>
      <w:jc w:val="right"/>
    </w:pPr>
    <w:rPr>
      <w:rFonts w:eastAsia="ＭＳ 明朝"/>
      <w:color w:val="FF00FF"/>
    </w:rPr>
  </w:style>
  <w:style w:type="character" w:customStyle="1" w:styleId="af6">
    <w:name w:val="結語 (文字)"/>
    <w:link w:val="af5"/>
    <w:uiPriority w:val="99"/>
    <w:rsid w:val="00974D13"/>
    <w:rPr>
      <w:color w:val="FF00FF"/>
      <w:kern w:val="2"/>
      <w:sz w:val="24"/>
      <w:szCs w:val="24"/>
    </w:rPr>
  </w:style>
  <w:style w:type="paragraph" w:styleId="af7">
    <w:name w:val="Revision"/>
    <w:hidden/>
    <w:uiPriority w:val="99"/>
    <w:semiHidden/>
    <w:rsid w:val="00C917E8"/>
    <w:rPr>
      <w:rFonts w:eastAsia="Mincho"/>
      <w:kern w:val="2"/>
      <w:sz w:val="24"/>
      <w:szCs w:val="24"/>
    </w:rPr>
  </w:style>
  <w:style w:type="paragraph" w:styleId="af8">
    <w:name w:val="Plain Text"/>
    <w:basedOn w:val="a"/>
    <w:link w:val="af9"/>
    <w:uiPriority w:val="99"/>
    <w:semiHidden/>
    <w:unhideWhenUsed/>
    <w:rsid w:val="004D3195"/>
    <w:pPr>
      <w:jc w:val="left"/>
    </w:pPr>
    <w:rPr>
      <w:rFonts w:ascii="游ゴシック" w:eastAsia="游ゴシック" w:hAnsi="Courier New" w:cs="Courier New"/>
      <w:sz w:val="22"/>
      <w:szCs w:val="22"/>
    </w:rPr>
  </w:style>
  <w:style w:type="character" w:customStyle="1" w:styleId="af9">
    <w:name w:val="書式なし (文字)"/>
    <w:link w:val="af8"/>
    <w:uiPriority w:val="99"/>
    <w:semiHidden/>
    <w:rsid w:val="004D3195"/>
    <w:rPr>
      <w:rFonts w:ascii="游ゴシック" w:eastAsia="游ゴシック" w:hAnsi="Courier New" w:cs="Courier New"/>
      <w:kern w:val="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0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FB20A5-64AB-4A16-BA75-2D5E5EA5E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1-07T04:14:00Z</dcterms:created>
  <dcterms:modified xsi:type="dcterms:W3CDTF">2022-02-04T08:06:00Z</dcterms:modified>
</cp:coreProperties>
</file>